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56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743"/>
        <w:gridCol w:w="3876"/>
        <w:gridCol w:w="3342"/>
        <w:gridCol w:w="1089"/>
      </w:tblGrid>
      <w:tr w:rsidR="003C22DE" w:rsidRPr="00815F10" w14:paraId="3C2F7513" w14:textId="77777777" w:rsidTr="002F054F">
        <w:trPr>
          <w:trHeight w:val="210"/>
          <w:jc w:val="center"/>
        </w:trPr>
        <w:tc>
          <w:tcPr>
            <w:tcW w:w="10564" w:type="dxa"/>
            <w:gridSpan w:val="5"/>
            <w:noWrap/>
            <w:vAlign w:val="center"/>
          </w:tcPr>
          <w:p w14:paraId="27ECFE1A" w14:textId="41AFB327" w:rsidR="003C22DE" w:rsidRPr="00815F10" w:rsidRDefault="006B7377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İNŞAAT MÜHENDİSLİĞİ</w:t>
            </w:r>
            <w:r w:rsidR="003C22DE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I </w:t>
            </w:r>
            <w:r w:rsidR="00BD06A0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YÜKSEK LİSANS DERS PROGRAMI</w:t>
            </w:r>
          </w:p>
          <w:p w14:paraId="49DCF1A7" w14:textId="631BCD1E" w:rsidR="003C22DE" w:rsidRPr="00815F10" w:rsidRDefault="00A725DB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255E50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  <w:r w:rsidR="003C22DE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-</w:t>
            </w: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255E50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="005644ED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YILI </w:t>
            </w:r>
            <w:r w:rsidR="00AC7D06">
              <w:rPr>
                <w:rFonts w:ascii="Times New Roman" w:hAnsi="Times New Roman" w:cs="Times New Roman"/>
                <w:b/>
                <w:sz w:val="16"/>
                <w:szCs w:val="16"/>
              </w:rPr>
              <w:t>BAHAR</w:t>
            </w:r>
            <w:r w:rsidR="003334FD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3C22DE" w:rsidRPr="00815F10" w14:paraId="2128298B" w14:textId="77777777" w:rsidTr="0030156D">
        <w:trPr>
          <w:trHeight w:val="210"/>
          <w:jc w:val="center"/>
        </w:trPr>
        <w:tc>
          <w:tcPr>
            <w:tcW w:w="1514" w:type="dxa"/>
            <w:noWrap/>
            <w:vAlign w:val="center"/>
          </w:tcPr>
          <w:p w14:paraId="03AB38D7" w14:textId="77777777" w:rsidR="003C22DE" w:rsidRPr="00815F10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743" w:type="dxa"/>
            <w:noWrap/>
            <w:vAlign w:val="center"/>
          </w:tcPr>
          <w:p w14:paraId="5AB048E6" w14:textId="77777777" w:rsidR="003C22DE" w:rsidRPr="00815F10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876" w:type="dxa"/>
            <w:tcBorders>
              <w:top w:val="single" w:sz="18" w:space="0" w:color="auto"/>
            </w:tcBorders>
            <w:noWrap/>
            <w:vAlign w:val="center"/>
          </w:tcPr>
          <w:p w14:paraId="37E9939F" w14:textId="77777777" w:rsidR="003C22DE" w:rsidRPr="00815F10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3342" w:type="dxa"/>
            <w:tcBorders>
              <w:top w:val="single" w:sz="18" w:space="0" w:color="auto"/>
            </w:tcBorders>
            <w:noWrap/>
            <w:vAlign w:val="center"/>
          </w:tcPr>
          <w:p w14:paraId="16D0FC1A" w14:textId="77777777" w:rsidR="003C22DE" w:rsidRPr="00815F10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1089" w:type="dxa"/>
            <w:tcBorders>
              <w:top w:val="single" w:sz="18" w:space="0" w:color="auto"/>
            </w:tcBorders>
            <w:noWrap/>
            <w:vAlign w:val="center"/>
          </w:tcPr>
          <w:p w14:paraId="6A6433E8" w14:textId="77777777" w:rsidR="003C22DE" w:rsidRPr="00815F10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EC03DF" w:rsidRPr="00815F10" w14:paraId="1D0FC8E5" w14:textId="77777777" w:rsidTr="007C5BB3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1CCE804E" w14:textId="0C78BA6F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60809E" w14:textId="77777777" w:rsidR="003617C3" w:rsidRPr="00815F10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0B1C64" w14:textId="77777777" w:rsidR="003617C3" w:rsidRPr="00815F10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699EF4" w14:textId="77777777" w:rsidR="00636CB5" w:rsidRPr="00815F10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FCDDDC" w14:textId="77777777" w:rsidR="00636CB5" w:rsidRPr="00815F10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460B8" w14:textId="77777777" w:rsidR="00636CB5" w:rsidRPr="00815F10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1CFCC3" w14:textId="530006DE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2819A92C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B7BB8C6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546C822F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1CB2176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8CF8448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5C12A4E2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524C4D10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54354C48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1BBC4E75" w14:textId="0E94F0F2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3E67C13" w14:textId="77777777" w:rsidR="00EC03DF" w:rsidRPr="00815F10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4F5FEA" w:rsidRPr="00815F1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  <w:p w14:paraId="221AB25A" w14:textId="135DF3B6" w:rsidR="004F5FEA" w:rsidRPr="00815F10" w:rsidRDefault="004F5FE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45</w:t>
            </w:r>
          </w:p>
        </w:tc>
        <w:tc>
          <w:tcPr>
            <w:tcW w:w="3876" w:type="dxa"/>
            <w:noWrap/>
            <w:vAlign w:val="center"/>
          </w:tcPr>
          <w:p w14:paraId="64413338" w14:textId="77777777" w:rsidR="003160BB" w:rsidRPr="00815F10" w:rsidRDefault="003160BB" w:rsidP="003160B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C5BB95D" w14:textId="1AD966CF" w:rsidR="009B08AA" w:rsidRPr="00815F10" w:rsidRDefault="003160BB" w:rsidP="003160B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538E3FC" w14:textId="1FF57D06" w:rsidR="00B446F0" w:rsidRPr="00815F10" w:rsidRDefault="00B446F0" w:rsidP="0018480C">
            <w:pPr>
              <w:rPr>
                <w:rFonts w:ascii="Times New Roman" w:hAnsi="Times New Roman" w:cs="Times New Roman"/>
                <w:b/>
                <w:bCs/>
                <w:color w:val="4F81BD" w:themeColor="accent1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456C688" w14:textId="77777777" w:rsidR="003160BB" w:rsidRPr="00815F10" w:rsidRDefault="003160BB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AFD6C1A" w14:textId="77777777" w:rsidR="00EE4896" w:rsidRPr="00815F10" w:rsidRDefault="00EE4896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228F2AB7" w14:textId="3C53F65F" w:rsidR="009B08AA" w:rsidRPr="00815F10" w:rsidRDefault="009B08AA" w:rsidP="002F054F">
            <w:pPr>
              <w:jc w:val="center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966852C" w14:textId="465CDDD8" w:rsidR="00F75587" w:rsidRPr="00815F10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68B6" w:rsidRPr="00815F10" w14:paraId="3D0F59A5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9ABFDA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8BECCB0" w14:textId="42D3DB4B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09.45</w:t>
            </w:r>
          </w:p>
        </w:tc>
        <w:tc>
          <w:tcPr>
            <w:tcW w:w="3876" w:type="dxa"/>
            <w:noWrap/>
          </w:tcPr>
          <w:p w14:paraId="036FC6D1" w14:textId="77777777" w:rsidR="00574A8E" w:rsidRDefault="00574A8E" w:rsidP="00B860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3458AC" w14:textId="1C625551" w:rsidR="008F1EBA" w:rsidRPr="00815F10" w:rsidRDefault="003937FB" w:rsidP="00B860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  <w:p w14:paraId="52D3E200" w14:textId="5C6568E7" w:rsidR="00A03707" w:rsidRPr="00815F10" w:rsidRDefault="00330459" w:rsidP="00B860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40-</w:t>
            </w:r>
            <w:r w:rsidRPr="00815F10">
              <w:rPr>
                <w:rFonts w:ascii="Times New Roman" w:hAnsi="Times New Roman" w:cs="Times New Roman"/>
              </w:rPr>
              <w:t xml:space="preserve"> 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35C7BDB3" w14:textId="77777777" w:rsidR="008F1EBA" w:rsidRPr="00815F10" w:rsidRDefault="008F1EBA" w:rsidP="008F1EB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3ABF4226" w14:textId="2149CDCC" w:rsidR="008F1EBA" w:rsidRPr="00815F10" w:rsidRDefault="008F1EBA" w:rsidP="003160B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7466CC7C" w14:textId="77777777" w:rsidR="00574A8E" w:rsidRDefault="00574A8E" w:rsidP="0033045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351CD64" w14:textId="722AF0DA" w:rsidR="003160BB" w:rsidRPr="00815F10" w:rsidRDefault="003937FB" w:rsidP="0033045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680F2AF5" w14:textId="6E4B5E16" w:rsidR="00A03707" w:rsidRPr="00815F10" w:rsidRDefault="00330459" w:rsidP="00B8608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692A2DD0" w14:textId="2768C03C" w:rsidR="001B2F24" w:rsidRPr="00815F10" w:rsidRDefault="001B2F24" w:rsidP="003160B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56597259" w14:textId="5FA82E61" w:rsidR="0052495F" w:rsidRPr="00815F10" w:rsidRDefault="0052495F" w:rsidP="003160B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0997E5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084ADE1" w14:textId="71069EDE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815F10" w14:paraId="4F81EDA9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0EEDEAB" w14:textId="7777777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E103CA" w14:textId="381ADFFC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085153E7" w14:textId="77777777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  <w:p w14:paraId="7EAA0376" w14:textId="77777777" w:rsidR="00F27DC1" w:rsidRPr="00815F10" w:rsidRDefault="00330459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40-Yapılarda Taş Bozulma Nedenleri ve Taş Analizleri</w:t>
            </w:r>
          </w:p>
          <w:p w14:paraId="102E3AC5" w14:textId="10863B41" w:rsidR="008F1EBA" w:rsidRPr="00455563" w:rsidRDefault="008F1EBA" w:rsidP="00455563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4B2BF3D6" w14:textId="77777777" w:rsidR="00786D97" w:rsidRPr="00815F10" w:rsidRDefault="00786D97" w:rsidP="00786D9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15B22AA" w14:textId="77CAD7F1" w:rsidR="003160BB" w:rsidRPr="00815F10" w:rsidRDefault="003160BB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C4EB7B5" w14:textId="3FA0A27C" w:rsidR="003160BB" w:rsidRPr="00815F10" w:rsidRDefault="003937FB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74B49D13" w14:textId="71B06A7E" w:rsidR="00330459" w:rsidRPr="00815F10" w:rsidRDefault="00330459" w:rsidP="0033045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1B21FCEB" w14:textId="089BD5AD" w:rsidR="008F1EBA" w:rsidRPr="00815F10" w:rsidRDefault="0014576F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6C33794C" w14:textId="77777777" w:rsidR="00786D97" w:rsidRPr="00815F10" w:rsidRDefault="00786D97" w:rsidP="00786D9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504DBC22" w14:textId="4CEF7130" w:rsidR="0052495F" w:rsidRPr="00815F10" w:rsidRDefault="0052495F" w:rsidP="009B08A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5A3BD72" w14:textId="7777777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1373F3D" w14:textId="5914FFBC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815F10" w14:paraId="1C04DB5A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8758D1" w14:textId="7777777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1671D65" w14:textId="3BB4BC0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47EEFC39" w14:textId="5D611601" w:rsidR="006D3930" w:rsidRPr="00815F10" w:rsidRDefault="003937FB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  <w:p w14:paraId="3CB83897" w14:textId="77777777" w:rsidR="00902108" w:rsidRPr="00815F10" w:rsidRDefault="00330459" w:rsidP="0090210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40-Yapılarda Taş Bozulma Nedenleri ve Taş Analizleri</w:t>
            </w:r>
          </w:p>
          <w:p w14:paraId="1F4BD2D8" w14:textId="44D007DD" w:rsidR="008F1EBA" w:rsidRPr="00455563" w:rsidRDefault="008F1EBA" w:rsidP="00455563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2162CF6C" w14:textId="77777777" w:rsidR="00786D97" w:rsidRPr="00815F10" w:rsidRDefault="00786D97" w:rsidP="00786D9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BDF92DD" w14:textId="3520F8A4" w:rsidR="00786D97" w:rsidRPr="00815F10" w:rsidRDefault="00786D97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D0A6110" w14:textId="7095FB21" w:rsidR="006D3930" w:rsidRPr="00815F10" w:rsidRDefault="003937FB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4FFACB07" w14:textId="1A7C66C8" w:rsidR="00330459" w:rsidRPr="00815F10" w:rsidRDefault="00330459" w:rsidP="0033045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01655080" w14:textId="7BCA9242" w:rsidR="008F1EBA" w:rsidRPr="00815F10" w:rsidRDefault="0014576F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5906F3E0" w14:textId="77777777" w:rsidR="00786D97" w:rsidRPr="00815F10" w:rsidRDefault="00786D97" w:rsidP="00786D9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4B122D0F" w14:textId="5DAC02A3" w:rsidR="0052495F" w:rsidRPr="00815F10" w:rsidRDefault="0052495F" w:rsidP="0067117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3DA48B9" w14:textId="7777777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3576D32" w14:textId="45A77257" w:rsidR="001E2521" w:rsidRPr="00815F10" w:rsidRDefault="001E2521" w:rsidP="001E252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815F10" w14:paraId="634CBDFA" w14:textId="77777777" w:rsidTr="007F59DB">
        <w:trPr>
          <w:trHeight w:val="202"/>
          <w:jc w:val="center"/>
        </w:trPr>
        <w:tc>
          <w:tcPr>
            <w:tcW w:w="1514" w:type="dxa"/>
            <w:vMerge/>
            <w:noWrap/>
            <w:vAlign w:val="center"/>
          </w:tcPr>
          <w:p w14:paraId="015FCA6A" w14:textId="77777777" w:rsidR="00F7088C" w:rsidRPr="00815F10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2E4F942" w14:textId="2549B29A" w:rsidR="00F7088C" w:rsidRPr="00815F10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353B2E06" w14:textId="0CE29BE9" w:rsidR="00D82981" w:rsidRPr="00815F10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A616157" w14:textId="5A2C393D" w:rsidR="00D82981" w:rsidRPr="00815F10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227646" w14:textId="77777777" w:rsidR="00F75587" w:rsidRPr="00815F10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4E0132F" w14:textId="2824C83C" w:rsidR="00F75587" w:rsidRPr="00815F10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815F10" w14:paraId="3F7F755E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220F9BD" w14:textId="77777777" w:rsidR="00F7088C" w:rsidRPr="00815F10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1979F1" w14:textId="5B21D369" w:rsidR="00F7088C" w:rsidRPr="00815F10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13.45</w:t>
            </w:r>
          </w:p>
        </w:tc>
        <w:tc>
          <w:tcPr>
            <w:tcW w:w="3876" w:type="dxa"/>
            <w:noWrap/>
            <w:vAlign w:val="center"/>
          </w:tcPr>
          <w:p w14:paraId="55D4142A" w14:textId="77777777" w:rsidR="00455563" w:rsidRDefault="00455563" w:rsidP="007F7A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06712C" w14:textId="44002D3B" w:rsidR="003160BB" w:rsidRPr="00815F10" w:rsidRDefault="003937FB" w:rsidP="007F7A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  <w:p w14:paraId="37C871D3" w14:textId="1E7B8C64" w:rsidR="007F7A1C" w:rsidRPr="00815F10" w:rsidRDefault="00330459" w:rsidP="007F7A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6A67C174" w14:textId="000B2B6C" w:rsidR="003160BB" w:rsidRPr="00815F10" w:rsidRDefault="003160BB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5D5601A" w14:textId="77777777" w:rsidR="00BC0574" w:rsidRDefault="00BC0574" w:rsidP="003937F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68B4E76" w14:textId="60D5D190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111A2FA2" w14:textId="77777777" w:rsidR="00330459" w:rsidRPr="00815F10" w:rsidRDefault="00330459" w:rsidP="0033045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5514C524" w14:textId="03F5FF44" w:rsidR="00FB329C" w:rsidRPr="00815F10" w:rsidRDefault="00FB329C" w:rsidP="00FB329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975741B" w14:textId="51137590" w:rsidR="0052495F" w:rsidRPr="00815F10" w:rsidRDefault="0052495F" w:rsidP="001B2F24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0616685" w14:textId="77777777" w:rsidR="00F75587" w:rsidRPr="00815F10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9F3F80B" w14:textId="1320120E" w:rsidR="00F75587" w:rsidRPr="00815F10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815F10" w14:paraId="4B8B8C19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7C679E8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43F7C31" w14:textId="365E7909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14.45</w:t>
            </w:r>
          </w:p>
        </w:tc>
        <w:tc>
          <w:tcPr>
            <w:tcW w:w="3876" w:type="dxa"/>
            <w:noWrap/>
          </w:tcPr>
          <w:p w14:paraId="296EE567" w14:textId="77777777" w:rsidR="00455563" w:rsidRDefault="00455563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828FA8" w14:textId="44166008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  <w:p w14:paraId="4E00B1B8" w14:textId="77777777" w:rsidR="005B11C5" w:rsidRDefault="00330459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028C4583" w14:textId="0E95EDDF" w:rsidR="00455563" w:rsidRPr="00455563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794DB08C" w14:textId="77777777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6EA12660" w14:textId="37447590" w:rsidR="00026CCE" w:rsidRPr="00455563" w:rsidRDefault="00330459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5A5360AB" w14:textId="7C29B642" w:rsidR="007F7A1C" w:rsidRPr="00815F10" w:rsidRDefault="007F7A1C" w:rsidP="002F054F">
            <w:pPr>
              <w:jc w:val="center"/>
              <w:rPr>
                <w:rFonts w:ascii="Times New Roman" w:hAnsi="Times New Roman" w:cs="Times New Roman"/>
                <w:iCs/>
                <w:color w:val="4F81BD" w:themeColor="accent1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FF16E85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BB07529" w14:textId="797C8F6F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68B6" w:rsidRPr="00815F10" w14:paraId="65471B17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38A6BA1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4FE372" w14:textId="0366E0D0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15.45</w:t>
            </w:r>
          </w:p>
        </w:tc>
        <w:tc>
          <w:tcPr>
            <w:tcW w:w="3876" w:type="dxa"/>
            <w:noWrap/>
          </w:tcPr>
          <w:p w14:paraId="6941E88D" w14:textId="77777777" w:rsidR="00455563" w:rsidRDefault="00455563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CE09FA" w14:textId="1E6379BC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  <w:p w14:paraId="47A650CD" w14:textId="77777777" w:rsidR="005B11C5" w:rsidRDefault="00330459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03D54BBC" w14:textId="5950EA7A" w:rsidR="00455563" w:rsidRPr="00455563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47AE717" w14:textId="77777777" w:rsidR="003937FB" w:rsidRPr="00815F10" w:rsidRDefault="003937FB" w:rsidP="003937F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28C70B11" w14:textId="368CF99E" w:rsidR="00923379" w:rsidRPr="00455563" w:rsidRDefault="00330459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</w:tc>
        <w:tc>
          <w:tcPr>
            <w:tcW w:w="1089" w:type="dxa"/>
            <w:noWrap/>
            <w:vAlign w:val="center"/>
          </w:tcPr>
          <w:p w14:paraId="2C29B577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00659C" w14:textId="064D9656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815F10" w14:paraId="52074056" w14:textId="77777777" w:rsidTr="0030156D">
        <w:trPr>
          <w:trHeight w:val="707"/>
          <w:jc w:val="center"/>
        </w:trPr>
        <w:tc>
          <w:tcPr>
            <w:tcW w:w="1514" w:type="dxa"/>
            <w:vMerge/>
            <w:noWrap/>
            <w:vAlign w:val="center"/>
          </w:tcPr>
          <w:p w14:paraId="73E72049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CE960C" w14:textId="132432A0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045EF1DA" w14:textId="39D8FC7D" w:rsidR="000C2F7A" w:rsidRPr="00815F10" w:rsidRDefault="003777DC" w:rsidP="006D393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</w:tc>
        <w:tc>
          <w:tcPr>
            <w:tcW w:w="3342" w:type="dxa"/>
            <w:noWrap/>
            <w:vAlign w:val="center"/>
          </w:tcPr>
          <w:p w14:paraId="78B386F9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4970E11B" w14:textId="0E2D4A33" w:rsidR="0052495F" w:rsidRPr="00815F10" w:rsidRDefault="0052495F" w:rsidP="001B2F24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E14C22E" w14:textId="77777777" w:rsidR="002F054F" w:rsidRPr="00815F10" w:rsidRDefault="002F054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A78A965" w14:textId="07731BEF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815F10" w14:paraId="43222A82" w14:textId="77777777" w:rsidTr="007F59DB">
        <w:trPr>
          <w:trHeight w:val="311"/>
          <w:jc w:val="center"/>
        </w:trPr>
        <w:tc>
          <w:tcPr>
            <w:tcW w:w="1514" w:type="dxa"/>
            <w:vMerge/>
            <w:noWrap/>
            <w:vAlign w:val="center"/>
          </w:tcPr>
          <w:p w14:paraId="7B3C095E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404B17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428D9995" w14:textId="77FB6EEE" w:rsidR="00EC11F5" w:rsidRPr="00815F10" w:rsidRDefault="00EC11F5" w:rsidP="0018480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D49B601" w14:textId="3DFFD991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FD82C24" w14:textId="005DAA92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815F10" w14:paraId="46E95B17" w14:textId="77777777" w:rsidTr="009C28EF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0499AC" w14:textId="02EC255F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88443C" w14:textId="38625C7E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E8918" w14:textId="30832358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CE0248" w14:textId="31EFC215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89D200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44F5A7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40FB34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3A7692" w14:textId="0F33473F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0E3A6E5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886493B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22B40C17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234C2B23" w14:textId="55F574AC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C1FA86B" w14:textId="5A1BDE53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08.45</w:t>
            </w:r>
          </w:p>
        </w:tc>
        <w:tc>
          <w:tcPr>
            <w:tcW w:w="3876" w:type="dxa"/>
            <w:noWrap/>
            <w:vAlign w:val="center"/>
          </w:tcPr>
          <w:p w14:paraId="65ADBC5C" w14:textId="77777777" w:rsidR="006D3930" w:rsidRPr="00815F10" w:rsidRDefault="006D3930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BB2A075" w14:textId="77777777" w:rsidR="00EE4896" w:rsidRPr="00815F10" w:rsidRDefault="00EE4896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58CEE62" w14:textId="612D4C45" w:rsidR="0089089A" w:rsidRPr="00815F10" w:rsidRDefault="0089089A" w:rsidP="009C28E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bottom"/>
          </w:tcPr>
          <w:p w14:paraId="727D5046" w14:textId="77777777" w:rsidR="00EE4896" w:rsidRPr="00815F10" w:rsidRDefault="00EE4896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2AA1F374" w14:textId="6922C3F9" w:rsidR="00B868B6" w:rsidRPr="00815F10" w:rsidRDefault="00B868B6" w:rsidP="009C28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1199BAA" w14:textId="77777777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2205786B" w14:textId="28084A5D" w:rsidR="000C2F7A" w:rsidRPr="00815F10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18C26C1D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58605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75B5EA" w14:textId="517D64F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2ABC7A11" w14:textId="77777777" w:rsidR="00455563" w:rsidRDefault="0045556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855D4E" w14:textId="52769845" w:rsidR="006D3930" w:rsidRPr="00815F10" w:rsidRDefault="003811F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6491F20B" w14:textId="44F3C9B2" w:rsidR="00F7669F" w:rsidRPr="00815F10" w:rsidRDefault="00F7669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6266255B" w14:textId="1040407C" w:rsidR="00671178" w:rsidRPr="00815F10" w:rsidRDefault="00671178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7E3D1266" w14:textId="77777777" w:rsidR="003777DC" w:rsidRPr="00815F10" w:rsidRDefault="003777D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5CD09B96" w14:textId="342725FA" w:rsidR="009B08AA" w:rsidRPr="00815F10" w:rsidRDefault="009B08AA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1E53648" w14:textId="77777777" w:rsidR="00BC0574" w:rsidRDefault="00BC0574" w:rsidP="00EA11D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1591B21" w14:textId="65D4704D" w:rsidR="006D3930" w:rsidRPr="00815F10" w:rsidRDefault="003811FC" w:rsidP="00EA11D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6BA68B9C" w14:textId="7AAD3372" w:rsidR="00F7669F" w:rsidRPr="00815F10" w:rsidRDefault="00F7669F" w:rsidP="00FC48C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14A8782A" w14:textId="7B241CD1" w:rsidR="00671178" w:rsidRPr="00815F10" w:rsidRDefault="00671178" w:rsidP="00FC48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</w:p>
          <w:p w14:paraId="61392E28" w14:textId="619BA23C" w:rsidR="009B08AA" w:rsidRPr="00815F10" w:rsidRDefault="00EA11D6" w:rsidP="00FC48C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49EDBD08" w14:textId="5CE8C1A8" w:rsidR="009B08AA" w:rsidRPr="00815F10" w:rsidRDefault="009B08AA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27B52C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079B931" w14:textId="2E75A65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2CF179C3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5BA49CE" w14:textId="07F7CCAB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6AE69A9" w14:textId="0CA067DD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6F4AEBFD" w14:textId="77777777" w:rsidR="00455563" w:rsidRDefault="00455563" w:rsidP="003811F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3FE35B" w14:textId="1BA3A057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77D9DB5B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42A5DE87" w14:textId="0BF699AF" w:rsidR="00671178" w:rsidRPr="00815F10" w:rsidRDefault="00671178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0E6D9F31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6C183BC1" w14:textId="688AFE8A" w:rsidR="000255EB" w:rsidRPr="00815F10" w:rsidRDefault="000255EB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107F0E5" w14:textId="77777777" w:rsidR="00BC0574" w:rsidRDefault="00BC0574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134C4FE" w14:textId="716028BE" w:rsidR="006D3930" w:rsidRPr="00815F10" w:rsidRDefault="003811FC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5C133AE1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0250427C" w14:textId="5C27650C" w:rsidR="00F7669F" w:rsidRPr="00455563" w:rsidRDefault="00671178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</w:p>
          <w:p w14:paraId="213A7F02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78B94043" w14:textId="71DE2B37" w:rsidR="00EC11F5" w:rsidRPr="00815F10" w:rsidRDefault="00EC11F5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A839ACC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5E352EE" w14:textId="0023DA8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4C6CDA42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D8E6B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7A8CA" w14:textId="756986AD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113BF3AF" w14:textId="77777777" w:rsidR="00455563" w:rsidRDefault="00455563" w:rsidP="003811F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020401" w14:textId="284C4691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11C232F2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25C2E829" w14:textId="6E5C54A6" w:rsidR="00671178" w:rsidRPr="00815F10" w:rsidRDefault="00671178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1E80C3F0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48B30A99" w14:textId="732CD05E" w:rsidR="00EC11F5" w:rsidRPr="00815F10" w:rsidRDefault="00EC11F5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4258091F" w14:textId="77777777" w:rsidR="00BC0574" w:rsidRDefault="00BC0574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7294D3C" w14:textId="78B13C02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72CFFE8F" w14:textId="77777777" w:rsidR="00671178" w:rsidRPr="00815F10" w:rsidRDefault="00F7669F" w:rsidP="00F7669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7E02BBD4" w14:textId="11689AA3" w:rsidR="00F7669F" w:rsidRPr="00455563" w:rsidRDefault="00671178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</w:p>
          <w:p w14:paraId="5C272EBD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Murat DAL</w:t>
            </w:r>
          </w:p>
          <w:p w14:paraId="17AA78C9" w14:textId="19429BDD" w:rsidR="00EC11F5" w:rsidRPr="00815F10" w:rsidRDefault="00EC11F5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2E96240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1E86B66" w14:textId="25D68CEF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48FF5C0E" w14:textId="77777777" w:rsidTr="0030156D">
        <w:trPr>
          <w:trHeight w:val="338"/>
          <w:jc w:val="center"/>
        </w:trPr>
        <w:tc>
          <w:tcPr>
            <w:tcW w:w="1514" w:type="dxa"/>
            <w:vMerge/>
            <w:noWrap/>
            <w:vAlign w:val="center"/>
          </w:tcPr>
          <w:p w14:paraId="06FDE448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52B6184" w14:textId="4DCDA59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7C48EA1A" w14:textId="37B52755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449EFE5" w14:textId="7305D37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8C3C37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384CED3" w14:textId="3E6AF84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71A9EE94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77B520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1071204" w14:textId="51265142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033120F6" w14:textId="77777777" w:rsidR="00BC3ACA" w:rsidRDefault="00BC3ACA" w:rsidP="00C9140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5D72741" w14:textId="14685FD5" w:rsidR="006D3930" w:rsidRPr="00815F10" w:rsidRDefault="00C9140D" w:rsidP="00C9140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70-Dijital Okuryazarlık</w:t>
            </w:r>
          </w:p>
          <w:p w14:paraId="61E1093F" w14:textId="58C25F9D" w:rsidR="00F7669F" w:rsidRPr="00815F10" w:rsidRDefault="00F7669F" w:rsidP="00C9140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76C78E14" w14:textId="77777777" w:rsidR="00671178" w:rsidRPr="00815F10" w:rsidRDefault="00671178" w:rsidP="0067117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22E99A0C" w14:textId="387D5740" w:rsidR="00671178" w:rsidRPr="00BC3ACA" w:rsidRDefault="002B150C" w:rsidP="00BC3AC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12BBAA60" w14:textId="4483EEAE" w:rsidR="00BC3ACA" w:rsidRPr="00815F10" w:rsidRDefault="003777DC" w:rsidP="00BC3AC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74AE8C3" w14:textId="0080CED2" w:rsidR="00453931" w:rsidRPr="00815F10" w:rsidRDefault="00453931" w:rsidP="00FF369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7B7EDA22" w14:textId="77777777" w:rsidR="00BC3ACA" w:rsidRDefault="00BC3ACA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3D1389" w14:textId="0ECA21C9" w:rsidR="006D3930" w:rsidRPr="00815F10" w:rsidRDefault="00C9140D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22F2580E" w14:textId="77777777" w:rsidR="00671178" w:rsidRPr="00815F10" w:rsidRDefault="00F7669F" w:rsidP="00FC48C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18E478DB" w14:textId="69AB2696" w:rsidR="00F7669F" w:rsidRPr="00815F10" w:rsidRDefault="00671178" w:rsidP="00FC48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  <w:r w:rsidR="00F7669F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7B6969E" w14:textId="2F205DB1" w:rsidR="002B150C" w:rsidRPr="00815F10" w:rsidRDefault="002B150C" w:rsidP="00FC48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7A966647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7FD05B5A" w14:textId="56AE5724" w:rsidR="008E3F8F" w:rsidRPr="00815F10" w:rsidRDefault="008E3F8F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B10C828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4D75B7" w14:textId="792F6A5F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370169BF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F32A2C5" w14:textId="6E46CAE9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9B34E8" w14:textId="451CC60B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64D86F6F" w14:textId="77777777" w:rsidR="00BC3ACA" w:rsidRDefault="00BC3ACA" w:rsidP="00C9140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A09B0EB" w14:textId="4C835172" w:rsidR="006D3930" w:rsidRPr="00815F10" w:rsidRDefault="00C9140D" w:rsidP="00C9140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70-Dijital Okuryazarlık</w:t>
            </w:r>
          </w:p>
          <w:p w14:paraId="5DEE0D07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59D3DCC0" w14:textId="77777777" w:rsidR="00671178" w:rsidRPr="00815F10" w:rsidRDefault="00671178" w:rsidP="0067117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572C6A12" w14:textId="750120B3" w:rsidR="00F7669F" w:rsidRPr="00455563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127122D5" w14:textId="77777777" w:rsidR="003777DC" w:rsidRPr="00815F10" w:rsidRDefault="003777DC" w:rsidP="003777D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149A438" w14:textId="20FF62DF" w:rsidR="00453931" w:rsidRPr="00815F10" w:rsidRDefault="00453931" w:rsidP="002F054F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1FB9DCEC" w14:textId="77777777" w:rsidR="00BC3ACA" w:rsidRDefault="00BC3ACA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23586B" w14:textId="5E37DA2D" w:rsidR="006D3930" w:rsidRPr="00815F10" w:rsidRDefault="00C9140D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63804701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55BD8ABD" w14:textId="6795A655" w:rsidR="00F7669F" w:rsidRPr="00815F10" w:rsidRDefault="00671178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</w:p>
          <w:p w14:paraId="11F0BB70" w14:textId="475069CA" w:rsidR="002B150C" w:rsidRPr="00815F10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7CD2A40B" w14:textId="2C37D444" w:rsidR="002759CB" w:rsidRPr="00815F10" w:rsidRDefault="003777DC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012D963F" w14:textId="4C6EEE1C" w:rsidR="008E3F8F" w:rsidRPr="00815F10" w:rsidRDefault="008E3F8F" w:rsidP="00AF5A79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FB63A7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CE98E35" w14:textId="3DDB73EF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575AE" w:rsidRPr="00815F10" w14:paraId="14BE9A9C" w14:textId="77777777" w:rsidTr="00B55FE3">
        <w:trPr>
          <w:trHeight w:val="263"/>
          <w:jc w:val="center"/>
        </w:trPr>
        <w:tc>
          <w:tcPr>
            <w:tcW w:w="1514" w:type="dxa"/>
            <w:vMerge/>
            <w:noWrap/>
            <w:vAlign w:val="center"/>
          </w:tcPr>
          <w:p w14:paraId="4C42917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D43EBB" w14:textId="50C8CB2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  <w:vAlign w:val="center"/>
          </w:tcPr>
          <w:p w14:paraId="10D50C14" w14:textId="77777777" w:rsidR="006D3930" w:rsidRPr="00815F10" w:rsidRDefault="006D3930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23DC571" w14:textId="77777777" w:rsidR="005C4568" w:rsidRPr="00815F10" w:rsidRDefault="00FB1241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51A4A7D8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2FC8A118" w14:textId="77777777" w:rsidR="00671178" w:rsidRPr="00815F10" w:rsidRDefault="00671178" w:rsidP="0067117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4B10FE88" w14:textId="72F74079" w:rsidR="002B150C" w:rsidRPr="00815F10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59774900" w14:textId="2D3D3AA4" w:rsidR="00B55FE3" w:rsidRPr="00815F10" w:rsidRDefault="00B55FE3" w:rsidP="00B8608F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7903DF0E" w14:textId="77777777" w:rsidR="006D3930" w:rsidRPr="00815F10" w:rsidRDefault="006D3930" w:rsidP="00FB124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94D3F0F" w14:textId="77777777" w:rsidR="00FB1241" w:rsidRPr="00815F10" w:rsidRDefault="00FB1241" w:rsidP="00FB124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6EB36FD2" w14:textId="77777777" w:rsidR="00F7669F" w:rsidRPr="00815F10" w:rsidRDefault="00F7669F" w:rsidP="00F7669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ustafa AKPOLAT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2D85524F" w14:textId="731B0AA1" w:rsidR="00F7669F" w:rsidRPr="00815F10" w:rsidRDefault="00671178" w:rsidP="00FB124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Selim CEMALGİL</w:t>
            </w:r>
          </w:p>
          <w:p w14:paraId="2B2051F9" w14:textId="77777777" w:rsidR="002B150C" w:rsidRPr="00815F10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50386043" w14:textId="47FC18AB" w:rsidR="002759CB" w:rsidRPr="00815F10" w:rsidRDefault="002759CB" w:rsidP="00AF5A79">
            <w:pPr>
              <w:jc w:val="center"/>
              <w:rPr>
                <w:rFonts w:ascii="Times New Roman" w:hAnsi="Times New Roman" w:cs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91F3CC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DD1CD53" w14:textId="152AD09E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815F10" w14:paraId="48C63FF2" w14:textId="77777777" w:rsidTr="0030156D">
        <w:trPr>
          <w:trHeight w:val="280"/>
          <w:jc w:val="center"/>
        </w:trPr>
        <w:tc>
          <w:tcPr>
            <w:tcW w:w="1514" w:type="dxa"/>
            <w:vMerge/>
            <w:noWrap/>
            <w:vAlign w:val="center"/>
          </w:tcPr>
          <w:p w14:paraId="6F3E01A6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8D2393D" w14:textId="63C138BA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416ADCEA" w14:textId="77777777" w:rsidR="006D3930" w:rsidRPr="00815F10" w:rsidRDefault="006D3930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8BD6456" w14:textId="77777777" w:rsidR="00B868B6" w:rsidRPr="00815F10" w:rsidRDefault="00FB1241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3EA9D6B" w14:textId="685A4210" w:rsidR="009C28EF" w:rsidRPr="00815F10" w:rsidRDefault="009C28E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4267C26" w14:textId="77777777" w:rsidR="00574A8E" w:rsidRDefault="00574A8E" w:rsidP="00FB124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378D793" w14:textId="347CD5E5" w:rsidR="00FB1241" w:rsidRPr="00815F10" w:rsidRDefault="00FB1241" w:rsidP="00FB124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0AA5FDEC" w14:textId="69A55F90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D0AF784" w14:textId="4842AE01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815F10" w14:paraId="634F9194" w14:textId="77777777" w:rsidTr="0030156D">
        <w:trPr>
          <w:trHeight w:val="375"/>
          <w:jc w:val="center"/>
        </w:trPr>
        <w:tc>
          <w:tcPr>
            <w:tcW w:w="1514" w:type="dxa"/>
            <w:noWrap/>
            <w:vAlign w:val="center"/>
          </w:tcPr>
          <w:p w14:paraId="513145D3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A50849E" w14:textId="24D4C2C6" w:rsidR="002575AE" w:rsidRPr="00815F10" w:rsidRDefault="00B868B6" w:rsidP="000113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2DFCA0DA" w14:textId="2E11228C" w:rsidR="00735804" w:rsidRPr="00815F10" w:rsidRDefault="00735804" w:rsidP="0001130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FB3A3E9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9A3FDE2" w14:textId="77777777" w:rsidR="00B868B6" w:rsidRPr="00815F10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33A5AEDD" w14:textId="77777777" w:rsidTr="0030156D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22B9FA" w14:textId="4489CA8B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09C5A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BCC848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334070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457F71" w14:textId="752C0B16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84EADF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F841F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78BD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98AD5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36E0CC" w14:textId="2A4CE923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325AEEA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581DF38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25D58C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1223F10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7E1B957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798FE96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0F9704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1C562533" w14:textId="35B24DF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DDC63B" w14:textId="3EF6E9B6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435B3607" w14:textId="21162E14" w:rsidR="00D30687" w:rsidRPr="00815F10" w:rsidRDefault="00D30687" w:rsidP="008F6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4FFC2FA" w14:textId="127156D9" w:rsidR="00B3736A" w:rsidRPr="00815F10" w:rsidRDefault="00B3736A" w:rsidP="0045556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A0AA1D1" w14:textId="0339C843" w:rsidR="002575AE" w:rsidRPr="00815F10" w:rsidRDefault="002575AE" w:rsidP="00587E72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4EECDB5" w14:textId="202146B1" w:rsidR="002575AE" w:rsidRPr="00815F10" w:rsidRDefault="00B3736A" w:rsidP="00EA11D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</w:tc>
        <w:tc>
          <w:tcPr>
            <w:tcW w:w="1089" w:type="dxa"/>
            <w:noWrap/>
            <w:vAlign w:val="center"/>
          </w:tcPr>
          <w:p w14:paraId="4856591E" w14:textId="564B2D32" w:rsidR="002575AE" w:rsidRPr="00815F10" w:rsidRDefault="00FB53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815F10" w14:paraId="57D93BE9" w14:textId="77777777" w:rsidTr="00CC6B03">
        <w:trPr>
          <w:trHeight w:val="187"/>
          <w:jc w:val="center"/>
        </w:trPr>
        <w:tc>
          <w:tcPr>
            <w:tcW w:w="1514" w:type="dxa"/>
            <w:vMerge/>
            <w:noWrap/>
            <w:vAlign w:val="center"/>
          </w:tcPr>
          <w:p w14:paraId="76321B6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51B3A0" w14:textId="7FA80C82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79DE4744" w14:textId="77777777" w:rsidR="00455563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3332FE" w14:textId="1B28735C" w:rsidR="00FF369A" w:rsidRPr="00455563" w:rsidRDefault="00680FD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</w:t>
            </w:r>
            <w:r w:rsidR="00C9140D" w:rsidRPr="00815F1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- </w:t>
            </w:r>
            <w:r w:rsidR="00C9140D" w:rsidRPr="00815F10">
              <w:rPr>
                <w:rFonts w:ascii="Times New Roman" w:hAnsi="Times New Roman" w:cs="Times New Roman"/>
                <w:sz w:val="16"/>
                <w:szCs w:val="16"/>
              </w:rPr>
              <w:t>Binalarda Hasar Değerlendirmesi ve Güçlendirme Yöntemleri</w:t>
            </w:r>
          </w:p>
          <w:p w14:paraId="7B46B3FF" w14:textId="77777777" w:rsidR="00B3736A" w:rsidRPr="00815F10" w:rsidRDefault="00B3736A" w:rsidP="00B3736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25D95C0" w14:textId="77777777" w:rsidR="00B3736A" w:rsidRPr="00815F10" w:rsidRDefault="00B3736A" w:rsidP="00FF369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864FB56" w14:textId="6B7DBB5C" w:rsidR="00FF369A" w:rsidRPr="00815F10" w:rsidRDefault="00FF369A" w:rsidP="004D52C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B3FA61B" w14:textId="77777777" w:rsidR="00BC3ACA" w:rsidRDefault="00BC3AC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40DE0F" w14:textId="2F145CFA" w:rsidR="00FF369A" w:rsidRPr="00455563" w:rsidRDefault="00680FD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250ACF9C" w14:textId="163E29F4" w:rsidR="00CC6B03" w:rsidRPr="00815F10" w:rsidRDefault="00B3736A" w:rsidP="0018768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</w:tc>
        <w:tc>
          <w:tcPr>
            <w:tcW w:w="1089" w:type="dxa"/>
            <w:noWrap/>
            <w:vAlign w:val="center"/>
          </w:tcPr>
          <w:p w14:paraId="2ACB6472" w14:textId="6E7264E4" w:rsidR="002575AE" w:rsidRPr="00815F10" w:rsidRDefault="006201E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815F10" w14:paraId="420FB9B4" w14:textId="77777777" w:rsidTr="00CC6B03">
        <w:trPr>
          <w:trHeight w:val="206"/>
          <w:jc w:val="center"/>
        </w:trPr>
        <w:tc>
          <w:tcPr>
            <w:tcW w:w="1514" w:type="dxa"/>
            <w:vMerge/>
            <w:noWrap/>
            <w:vAlign w:val="center"/>
          </w:tcPr>
          <w:p w14:paraId="43DC32F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19BCE9F" w14:textId="0572A5E3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2673479E" w14:textId="77777777" w:rsidR="00455563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EEB0A1" w14:textId="5F60FA68" w:rsidR="008A5B94" w:rsidRPr="00815F10" w:rsidRDefault="00C9140D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2- Binalarda Hasar Değerlendirmesi ve Güçlendirme Yöntemleri</w:t>
            </w:r>
          </w:p>
          <w:p w14:paraId="642F1FF4" w14:textId="36DA74FC" w:rsidR="00CC6B03" w:rsidRPr="00815F10" w:rsidRDefault="001B2F24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5D3CE296" w14:textId="77777777" w:rsidR="00B3736A" w:rsidRPr="00815F10" w:rsidRDefault="00B3736A" w:rsidP="00B3736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0FFB7DA" w14:textId="77777777" w:rsidR="00B3736A" w:rsidRPr="00815F10" w:rsidRDefault="00B3736A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152A001" w14:textId="096D2D27" w:rsidR="00587E72" w:rsidRPr="00815F10" w:rsidRDefault="00587E72" w:rsidP="006201E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62B40443" w14:textId="77777777" w:rsidR="00BC3ACA" w:rsidRDefault="00BC3AC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4E23FF" w14:textId="72DEA6DB" w:rsidR="00C1171B" w:rsidRPr="00815F10" w:rsidRDefault="00680FD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5BFD57B1" w14:textId="77777777" w:rsidR="001B2F24" w:rsidRPr="00815F10" w:rsidRDefault="001B2F24" w:rsidP="001B2F2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9D0EBC0" w14:textId="37A1C48D" w:rsidR="00CC6B03" w:rsidRPr="00815F10" w:rsidRDefault="00B3736A" w:rsidP="0018768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  <w:r w:rsidR="00EE4483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</w:t>
            </w:r>
          </w:p>
        </w:tc>
        <w:tc>
          <w:tcPr>
            <w:tcW w:w="1089" w:type="dxa"/>
            <w:noWrap/>
            <w:vAlign w:val="center"/>
          </w:tcPr>
          <w:p w14:paraId="3EF11718" w14:textId="393CB399" w:rsidR="002575AE" w:rsidRPr="00815F10" w:rsidRDefault="00CA1A7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815F10" w14:paraId="4D32625B" w14:textId="77777777" w:rsidTr="00CC6B0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053FAE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0CCE820" w14:textId="6D6A96C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24678CF8" w14:textId="77777777" w:rsidR="00455563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FAE8C1" w14:textId="2F8F3817" w:rsidR="008A5B94" w:rsidRPr="00815F10" w:rsidRDefault="00C9140D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2- Binalarda Hasar Değerlendirmesi ve Güçlendirme Yöntemleri</w:t>
            </w:r>
          </w:p>
          <w:p w14:paraId="0DB2D361" w14:textId="75C6C62E" w:rsidR="001B2F24" w:rsidRPr="00815F10" w:rsidRDefault="001B2F24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1772806" w14:textId="77777777" w:rsidR="00587E72" w:rsidRDefault="00B3736A" w:rsidP="0045556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FF1F1A9" w14:textId="6AA18CBC" w:rsidR="00455563" w:rsidRPr="00455563" w:rsidRDefault="00455563" w:rsidP="00BC3AC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9E6B5F1" w14:textId="77777777" w:rsidR="00BC3ACA" w:rsidRDefault="00BC3AC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B513AA" w14:textId="5EE17231" w:rsidR="00671178" w:rsidRPr="00815F10" w:rsidRDefault="00680FD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2AE89145" w14:textId="77777777" w:rsidR="001B2F24" w:rsidRPr="00815F10" w:rsidRDefault="001B2F24" w:rsidP="001B2F2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6FD0B8A8" w14:textId="53FE1D4E" w:rsidR="00CC6B03" w:rsidRPr="00815F10" w:rsidRDefault="00B3736A" w:rsidP="0018768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  <w:r w:rsidR="00EE4483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  </w:t>
            </w:r>
          </w:p>
        </w:tc>
        <w:tc>
          <w:tcPr>
            <w:tcW w:w="1089" w:type="dxa"/>
            <w:noWrap/>
            <w:vAlign w:val="center"/>
          </w:tcPr>
          <w:p w14:paraId="3549042F" w14:textId="3A5A77A3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815F10" w14:paraId="5BC46A8F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20F40A6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D3F3CD3" w14:textId="53AD5EE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0E0D41B9" w14:textId="6123B3C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D9F0C3B" w14:textId="054D9CCE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0282189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9A50BD9" w14:textId="6717436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815F10" w14:paraId="1A69089D" w14:textId="77777777" w:rsidTr="008A5B94">
        <w:trPr>
          <w:trHeight w:val="605"/>
          <w:jc w:val="center"/>
        </w:trPr>
        <w:tc>
          <w:tcPr>
            <w:tcW w:w="1514" w:type="dxa"/>
            <w:vMerge/>
            <w:noWrap/>
            <w:vAlign w:val="center"/>
          </w:tcPr>
          <w:p w14:paraId="1938CAEA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2CD3A1E" w14:textId="618FFCD6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2F7F6D1F" w14:textId="098B7833" w:rsidR="00430646" w:rsidRPr="00815F10" w:rsidRDefault="00430646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E773E6" w14:textId="77777777" w:rsidR="00834201" w:rsidRPr="00815F10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2EA2033B" w14:textId="5A588C31" w:rsidR="00B8608F" w:rsidRPr="00815F10" w:rsidRDefault="00B8608F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4E2FCF17" w14:textId="77777777" w:rsidR="004D52C4" w:rsidRDefault="00897422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14-Malzeme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Karaktarizasyon</w:t>
            </w:r>
            <w:proofErr w:type="spellEnd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063B52D7" w14:textId="52A0FEE8" w:rsidR="00455563" w:rsidRPr="00815F10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14A8EEE2" w14:textId="6F214DC0" w:rsidR="00A17D19" w:rsidRPr="00815F10" w:rsidRDefault="00A17D19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E6BA26" w14:textId="77777777" w:rsidR="00834201" w:rsidRPr="00815F10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32E286EA" w14:textId="4278AD67" w:rsidR="00B8608F" w:rsidRPr="00815F10" w:rsidRDefault="00B8608F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2CE5AF97" w14:textId="7494C8F9" w:rsidR="00B55FE3" w:rsidRPr="00455563" w:rsidRDefault="00897422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</w:tc>
        <w:tc>
          <w:tcPr>
            <w:tcW w:w="1089" w:type="dxa"/>
            <w:noWrap/>
            <w:vAlign w:val="center"/>
          </w:tcPr>
          <w:p w14:paraId="29E6671A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28DF127" w14:textId="53F645F3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815F10" w14:paraId="7D5F259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A7C1F4A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C949D4" w14:textId="120A6E4F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0EBCC9E8" w14:textId="0737957B" w:rsidR="008A5B94" w:rsidRPr="00815F10" w:rsidRDefault="008A5B94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857147" w14:textId="77777777" w:rsidR="00834201" w:rsidRPr="00815F10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428B7543" w14:textId="0AEEE9C1" w:rsidR="00B8608F" w:rsidRPr="00815F10" w:rsidRDefault="00B8608F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43198EEB" w14:textId="73653E52" w:rsidR="007C5BB3" w:rsidRPr="00455563" w:rsidRDefault="00897422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14-Malzeme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Karaktarizasyon</w:t>
            </w:r>
            <w:proofErr w:type="spellEnd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43220BBA" w14:textId="78AE9442" w:rsidR="00CC6B03" w:rsidRPr="00815F10" w:rsidRDefault="00CC6B03" w:rsidP="00F766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1D1150D3" w14:textId="5CB9BC20" w:rsidR="00A17D19" w:rsidRPr="00815F10" w:rsidRDefault="00A17D19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7887CE" w14:textId="77777777" w:rsidR="00834201" w:rsidRPr="00815F10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5E966483" w14:textId="0A8A36CE" w:rsidR="00B8608F" w:rsidRPr="00815F10" w:rsidRDefault="00B8608F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0C28C3E0" w14:textId="0E14C68E" w:rsidR="004D52C4" w:rsidRPr="00455563" w:rsidRDefault="00897422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</w:tc>
        <w:tc>
          <w:tcPr>
            <w:tcW w:w="1089" w:type="dxa"/>
            <w:noWrap/>
            <w:vAlign w:val="center"/>
          </w:tcPr>
          <w:p w14:paraId="455C457C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2EF3208" w14:textId="070E298A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815F10" w14:paraId="58E684E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31CCAD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85D2F3" w14:textId="0A7DA661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7B9A8871" w14:textId="001F2D26" w:rsidR="008A5B94" w:rsidRPr="00815F10" w:rsidRDefault="008A5B94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D5B5DF" w14:textId="77777777" w:rsidR="00834201" w:rsidRPr="00815F10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3AC63C18" w14:textId="4E11E551" w:rsidR="00B8608F" w:rsidRPr="00815F10" w:rsidRDefault="00B8608F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68A6F28A" w14:textId="77777777" w:rsidR="007C5BB3" w:rsidRDefault="00897422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14-Malzeme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Karaktarizasyon</w:t>
            </w:r>
            <w:proofErr w:type="spellEnd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4BFAA6C4" w14:textId="0424ABE8" w:rsidR="00455563" w:rsidRPr="00815F10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11F086A" w14:textId="73FA73FE" w:rsidR="00A17D19" w:rsidRPr="00815F10" w:rsidRDefault="00A17D19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BBD464" w14:textId="77777777" w:rsidR="005318B6" w:rsidRPr="00815F10" w:rsidRDefault="00834201" w:rsidP="005318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0FABD243" w14:textId="1F9722F4" w:rsidR="00B8608F" w:rsidRPr="00815F10" w:rsidRDefault="00B8608F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12C15AC5" w14:textId="77777777" w:rsidR="00897422" w:rsidRPr="00815F10" w:rsidRDefault="00897422" w:rsidP="008974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  <w:p w14:paraId="69DC9C05" w14:textId="24B441C1" w:rsidR="00B55FE3" w:rsidRPr="00815F10" w:rsidRDefault="00B55FE3" w:rsidP="0045556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FACF500" w14:textId="77777777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F5A5E75" w14:textId="7FE28248" w:rsidR="00F27DC1" w:rsidRPr="00815F10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5DA82584" w14:textId="77777777" w:rsidTr="00EA1DE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852F98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67F8AFE" w14:textId="48FBD3B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547CAD21" w14:textId="77777777" w:rsidR="00455563" w:rsidRDefault="00455563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6C4F991" w14:textId="334761B8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043BFF" w14:textId="148D38D8" w:rsidR="004F6983" w:rsidRPr="00815F10" w:rsidRDefault="004F6983" w:rsidP="0018768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2F08ECF" w14:textId="77777777" w:rsidR="00BC0574" w:rsidRDefault="00BC0574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6CC9C30" w14:textId="4662AF6C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3B7E53B8" w14:textId="324B4E4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F2BD944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85E8884" w14:textId="193FC9C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600BE933" w14:textId="77777777" w:rsidTr="0030156D">
        <w:trPr>
          <w:trHeight w:val="174"/>
          <w:jc w:val="center"/>
        </w:trPr>
        <w:tc>
          <w:tcPr>
            <w:tcW w:w="1514" w:type="dxa"/>
            <w:vMerge/>
            <w:noWrap/>
            <w:vAlign w:val="center"/>
          </w:tcPr>
          <w:p w14:paraId="16B412A5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53C07A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20EECDCC" w14:textId="77777777" w:rsidR="004F6983" w:rsidRDefault="004F6983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1927670" w14:textId="77777777" w:rsidR="00574A8E" w:rsidRDefault="00574A8E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AFF597B" w14:textId="796FF137" w:rsidR="00574A8E" w:rsidRPr="00815F10" w:rsidRDefault="00574A8E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71189128" w14:textId="48471281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685A4B0" w14:textId="0E0A6958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044B5139" w14:textId="77777777" w:rsidTr="0030156D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7251B195" w14:textId="1465EA0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6A095" w14:textId="24D0CF1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62B693" w14:textId="3E7D6CC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6CC220D2" w14:textId="6E720A0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6031220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EDB1EA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0734D6E0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12404CD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2DD8F38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7027D3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3589BF21" w14:textId="79A55B13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076386C" w14:textId="4D621FE0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525F3C22" w14:textId="1CA15B8C" w:rsidR="004F6983" w:rsidRPr="00815F10" w:rsidRDefault="004F6983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A92C756" w14:textId="6674745F" w:rsidR="004F6983" w:rsidRPr="00815F10" w:rsidRDefault="004F6983" w:rsidP="00B8608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B3BC25C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BF5EB28" w14:textId="64E4DE9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0B7A95D0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877BC9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89DDBF" w14:textId="35F1A0E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</w:tcPr>
          <w:p w14:paraId="179323A5" w14:textId="77777777" w:rsidR="00455563" w:rsidRDefault="00455563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3C21B3" w14:textId="1984D2AE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6B7D7803" w14:textId="77777777" w:rsidR="00453931" w:rsidRPr="00815F10" w:rsidRDefault="004F6983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</w:p>
          <w:p w14:paraId="4A853D66" w14:textId="77777777" w:rsidR="002B150C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  <w:p w14:paraId="380C9E69" w14:textId="46A67BA1" w:rsidR="00455563" w:rsidRPr="00815F10" w:rsidRDefault="00455563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638D253A" w14:textId="77777777" w:rsidR="00BC3ACA" w:rsidRDefault="00BC3ACA" w:rsidP="004F698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51D9DA0" w14:textId="385D04C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230238A7" w14:textId="20D1435C" w:rsidR="00453931" w:rsidRPr="00815F10" w:rsidRDefault="00EA11D6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23E67A1D" w14:textId="363C17DC" w:rsidR="002B150C" w:rsidRPr="00815F10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5725FA8F" w14:textId="30938A40" w:rsidR="00FF2CAA" w:rsidRPr="00815F10" w:rsidRDefault="00FF2CAA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B48779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670A26AD" w14:textId="14A6BA5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1941CFC1" w14:textId="77777777" w:rsidTr="006C0DF4">
        <w:trPr>
          <w:trHeight w:val="363"/>
          <w:jc w:val="center"/>
        </w:trPr>
        <w:tc>
          <w:tcPr>
            <w:tcW w:w="1514" w:type="dxa"/>
            <w:vMerge/>
            <w:noWrap/>
            <w:vAlign w:val="center"/>
          </w:tcPr>
          <w:p w14:paraId="78D213AB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496F6C" w14:textId="446A9443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0610ADC0" w14:textId="77777777" w:rsidR="00455563" w:rsidRDefault="00455563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857A767" w14:textId="74915256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6E59377" w14:textId="77777777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412D4935" w14:textId="503E0D2F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  <w:r w:rsidR="00FF2CAA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4246CD1" w14:textId="77777777" w:rsidR="00453931" w:rsidRDefault="002B150C" w:rsidP="006D393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  <w:p w14:paraId="52445614" w14:textId="1C07233B" w:rsidR="00455563" w:rsidRPr="00815F10" w:rsidRDefault="0045556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E6E0223" w14:textId="77777777" w:rsidR="00BC3ACA" w:rsidRDefault="00BC3AC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79ACB2A" w14:textId="38DA013B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3CA74A9D" w14:textId="77777777" w:rsidR="0095732D" w:rsidRPr="00815F10" w:rsidRDefault="004F6983" w:rsidP="009573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  <w:r w:rsidR="0095732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  <w:p w14:paraId="548ED9FE" w14:textId="7126D128" w:rsidR="004F6983" w:rsidRPr="00815F10" w:rsidRDefault="00EA11D6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620527D5" w14:textId="77777777" w:rsidR="002B150C" w:rsidRPr="00815F10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22A720EC" w14:textId="272B7798" w:rsidR="0095732D" w:rsidRPr="00815F10" w:rsidRDefault="0095732D" w:rsidP="00B8608F">
            <w:pPr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FB1F47C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0A6C78B" w14:textId="6661C43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766DD77F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CCBD1B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2384996" w14:textId="28AADB5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7ECA7472" w14:textId="77777777" w:rsidR="00455563" w:rsidRDefault="00455563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5BDFEE6" w14:textId="446F598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505701FD" w14:textId="77777777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7E2A644B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</w:p>
          <w:p w14:paraId="7953DBF9" w14:textId="77777777" w:rsidR="00453931" w:rsidRDefault="002B150C" w:rsidP="006D393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  <w:p w14:paraId="446BA5E5" w14:textId="58DF5D7B" w:rsidR="00455563" w:rsidRPr="00815F10" w:rsidRDefault="0045556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6726D8C" w14:textId="77777777" w:rsidR="00BC3ACA" w:rsidRDefault="00BC3AC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8710DB0" w14:textId="7D54BA0D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6B83BC63" w14:textId="77777777" w:rsidR="0095732D" w:rsidRPr="00815F10" w:rsidRDefault="004F6983" w:rsidP="009573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  <w:r w:rsidR="0095732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  <w:p w14:paraId="77D4D40F" w14:textId="25397B18" w:rsidR="004F6983" w:rsidRPr="00815F10" w:rsidRDefault="00EA11D6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7AD612FB" w14:textId="77777777" w:rsidR="002B150C" w:rsidRPr="00815F10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70C80C55" w14:textId="296E29D7" w:rsidR="00FF2CAA" w:rsidRPr="00815F10" w:rsidRDefault="00FF2CAA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D4DAB6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58E12A3" w14:textId="4E17ACD1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815F10" w14:paraId="16F2B01A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F10CA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7E9977" w14:textId="5396471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03D23264" w14:textId="5C1634F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1E3D6BC" w14:textId="176F0B13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F25495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CB1AAD0" w14:textId="0F8B541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815F10" w14:paraId="587261AC" w14:textId="77777777" w:rsidTr="00BC0574">
        <w:trPr>
          <w:trHeight w:val="608"/>
          <w:jc w:val="center"/>
        </w:trPr>
        <w:tc>
          <w:tcPr>
            <w:tcW w:w="1514" w:type="dxa"/>
            <w:vMerge/>
            <w:noWrap/>
            <w:vAlign w:val="center"/>
          </w:tcPr>
          <w:p w14:paraId="775A944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F883BF" w14:textId="5790E48C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2E66A4FF" w14:textId="77777777" w:rsidR="00574A8E" w:rsidRDefault="00574A8E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0E58AD" w14:textId="20606DF2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Yeraltı</w:t>
            </w:r>
            <w:r w:rsidR="00170D07">
              <w:rPr>
                <w:rFonts w:ascii="Times New Roman" w:hAnsi="Times New Roman" w:cs="Times New Roman"/>
                <w:sz w:val="16"/>
                <w:szCs w:val="16"/>
              </w:rPr>
              <w:t>suları</w:t>
            </w:r>
            <w:proofErr w:type="spellEnd"/>
            <w:r w:rsidR="00170D0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Hidrolojisi</w:t>
            </w:r>
          </w:p>
          <w:p w14:paraId="7E4F2215" w14:textId="77777777" w:rsidR="008F6F65" w:rsidRPr="00815F10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5103A7F2" w14:textId="77777777" w:rsidR="00574A8E" w:rsidRDefault="002B150C" w:rsidP="00574A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6- Özel Betonlar</w:t>
            </w:r>
          </w:p>
          <w:p w14:paraId="528A27AD" w14:textId="6BDB2412" w:rsidR="00574A8E" w:rsidRPr="00455563" w:rsidRDefault="00574A8E" w:rsidP="00574A8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  <w:p w14:paraId="22F2184E" w14:textId="192104DF" w:rsidR="00BC0574" w:rsidRPr="00815F10" w:rsidRDefault="00BC0574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ACAEB0A" w14:textId="77777777" w:rsidR="00A67C92" w:rsidRPr="00815F10" w:rsidRDefault="00A67C92" w:rsidP="00A67C9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2996BBE9" w14:textId="77777777" w:rsidR="00582038" w:rsidRPr="00815F10" w:rsidRDefault="008F6F65" w:rsidP="002B150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0E042303" w14:textId="77777777" w:rsidR="002B150C" w:rsidRDefault="002B150C" w:rsidP="002B150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  <w:p w14:paraId="45C3A6C5" w14:textId="4F6EB6F9" w:rsidR="00574A8E" w:rsidRPr="00815F10" w:rsidRDefault="00574A8E" w:rsidP="002B150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</w:tc>
        <w:tc>
          <w:tcPr>
            <w:tcW w:w="1089" w:type="dxa"/>
            <w:noWrap/>
            <w:vAlign w:val="center"/>
          </w:tcPr>
          <w:p w14:paraId="418E69A0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DE1BF3C" w14:textId="33D65BD9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815F10" w14:paraId="64D28C65" w14:textId="77777777" w:rsidTr="00BC0574">
        <w:trPr>
          <w:trHeight w:val="702"/>
          <w:jc w:val="center"/>
        </w:trPr>
        <w:tc>
          <w:tcPr>
            <w:tcW w:w="1514" w:type="dxa"/>
            <w:vMerge/>
            <w:noWrap/>
            <w:vAlign w:val="center"/>
          </w:tcPr>
          <w:p w14:paraId="3719ED82" w14:textId="34E0E80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8B96EE3" w14:textId="526ADC6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21357F53" w14:textId="77777777" w:rsidR="00574A8E" w:rsidRDefault="00574A8E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3223DB" w14:textId="32D49A70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Yeraltı</w:t>
            </w:r>
            <w:r w:rsidR="00170D07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u</w:t>
            </w:r>
            <w:r w:rsidR="00170D07">
              <w:rPr>
                <w:rFonts w:ascii="Times New Roman" w:hAnsi="Times New Roman" w:cs="Times New Roman"/>
                <w:sz w:val="16"/>
                <w:szCs w:val="16"/>
              </w:rPr>
              <w:t>ları</w:t>
            </w:r>
            <w:proofErr w:type="spellEnd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Hidrolojisi</w:t>
            </w:r>
          </w:p>
          <w:p w14:paraId="458ED453" w14:textId="77777777" w:rsidR="008F6F65" w:rsidRPr="00815F10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2E3BDCFE" w14:textId="77777777" w:rsidR="0037422D" w:rsidRDefault="002B150C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6- Özel Betonlar</w:t>
            </w:r>
          </w:p>
          <w:p w14:paraId="4999C9F9" w14:textId="77777777" w:rsidR="00574A8E" w:rsidRPr="00455563" w:rsidRDefault="00574A8E" w:rsidP="00574A8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  <w:p w14:paraId="7CDFF26C" w14:textId="3D5E71CE" w:rsidR="00574A8E" w:rsidRPr="00BC0574" w:rsidRDefault="00574A8E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81C456F" w14:textId="77777777" w:rsidR="00A67C92" w:rsidRPr="00815F10" w:rsidRDefault="00A67C92" w:rsidP="00A67C9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1674EC91" w14:textId="77777777" w:rsidR="008F6F65" w:rsidRPr="00815F10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5B5F382F" w14:textId="77777777" w:rsidR="004F6983" w:rsidRDefault="002B150C" w:rsidP="00BC057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  <w:p w14:paraId="36641218" w14:textId="6EFB520A" w:rsidR="00574A8E" w:rsidRPr="00BC0574" w:rsidRDefault="00574A8E" w:rsidP="00BC057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</w:tc>
        <w:tc>
          <w:tcPr>
            <w:tcW w:w="1089" w:type="dxa"/>
            <w:noWrap/>
            <w:vAlign w:val="center"/>
          </w:tcPr>
          <w:p w14:paraId="5FD2F5B3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816FC1C" w14:textId="1817B04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7E7D9913" w14:textId="77777777" w:rsidTr="00BC0574">
        <w:trPr>
          <w:trHeight w:val="797"/>
          <w:jc w:val="center"/>
        </w:trPr>
        <w:tc>
          <w:tcPr>
            <w:tcW w:w="1514" w:type="dxa"/>
            <w:vMerge/>
            <w:noWrap/>
            <w:vAlign w:val="center"/>
          </w:tcPr>
          <w:p w14:paraId="7C60F0C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03012E" w14:textId="6820D8A5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7E1AB0B5" w14:textId="77777777" w:rsidR="00BC0574" w:rsidRDefault="00BC0574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964939" w14:textId="344960FE" w:rsidR="006B6902" w:rsidRPr="00815F10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Yeraltı</w:t>
            </w:r>
            <w:r w:rsidR="00170D07">
              <w:rPr>
                <w:rFonts w:ascii="Times New Roman" w:hAnsi="Times New Roman" w:cs="Times New Roman"/>
                <w:sz w:val="16"/>
                <w:szCs w:val="16"/>
              </w:rPr>
              <w:t>suları</w:t>
            </w:r>
            <w:proofErr w:type="spellEnd"/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Hidrolojisi</w:t>
            </w:r>
          </w:p>
          <w:p w14:paraId="574FF5B2" w14:textId="77777777" w:rsidR="008F6F65" w:rsidRPr="00815F10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3AC5105B" w14:textId="77777777" w:rsidR="0037422D" w:rsidRDefault="002B150C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IM5026- Özel Betonlar</w:t>
            </w:r>
          </w:p>
          <w:p w14:paraId="35115152" w14:textId="77777777" w:rsidR="00574A8E" w:rsidRPr="00455563" w:rsidRDefault="00574A8E" w:rsidP="00574A8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  <w:p w14:paraId="4450FC61" w14:textId="6B40CD8A" w:rsidR="00574A8E" w:rsidRPr="00815F10" w:rsidRDefault="00574A8E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BA5E4E0" w14:textId="665DA9B3" w:rsidR="004F6983" w:rsidRPr="00815F10" w:rsidRDefault="004F6983" w:rsidP="00A9481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033D4FEF" w14:textId="77777777" w:rsidR="008F6F65" w:rsidRPr="00815F10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7336C7C4" w14:textId="77777777" w:rsidR="004F6983" w:rsidRDefault="002B150C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oç. Dr. Nihan GÜLMEZ</w:t>
            </w:r>
          </w:p>
          <w:p w14:paraId="71EEF7B1" w14:textId="179A955A" w:rsidR="00574A8E" w:rsidRPr="00455563" w:rsidRDefault="00574A8E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</w:tc>
        <w:tc>
          <w:tcPr>
            <w:tcW w:w="1089" w:type="dxa"/>
            <w:noWrap/>
            <w:vAlign w:val="center"/>
          </w:tcPr>
          <w:p w14:paraId="28D3556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A13510" w14:textId="57350A2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74D3152E" w14:textId="77777777" w:rsidTr="00BC0574">
        <w:trPr>
          <w:trHeight w:val="228"/>
          <w:jc w:val="center"/>
        </w:trPr>
        <w:tc>
          <w:tcPr>
            <w:tcW w:w="1514" w:type="dxa"/>
            <w:vMerge/>
            <w:noWrap/>
            <w:vAlign w:val="center"/>
          </w:tcPr>
          <w:p w14:paraId="33666E4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A0934B" w14:textId="354684EF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5A3FA2B9" w14:textId="5882F842" w:rsidR="004F6983" w:rsidRPr="00815F10" w:rsidRDefault="004F6983" w:rsidP="00BC05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652846C" w14:textId="08CA6B4C" w:rsidR="004F6983" w:rsidRPr="00815F10" w:rsidRDefault="004F6983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C4C1F60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6AF0EAF" w14:textId="55A52A1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596729DA" w14:textId="77777777" w:rsidTr="0030156D">
        <w:trPr>
          <w:trHeight w:val="245"/>
          <w:jc w:val="center"/>
        </w:trPr>
        <w:tc>
          <w:tcPr>
            <w:tcW w:w="1514" w:type="dxa"/>
            <w:vMerge/>
            <w:noWrap/>
            <w:vAlign w:val="center"/>
          </w:tcPr>
          <w:p w14:paraId="18513EE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E81CE1" w14:textId="11105D6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06A8DD93" w14:textId="65DD551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749115E" w14:textId="475D6AF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92C092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color w:val="00B050"/>
                <w:sz w:val="16"/>
                <w:szCs w:val="16"/>
              </w:rPr>
            </w:pPr>
          </w:p>
        </w:tc>
      </w:tr>
      <w:tr w:rsidR="004F6983" w:rsidRPr="00815F10" w14:paraId="6281CB66" w14:textId="77777777" w:rsidTr="00574A8E">
        <w:trPr>
          <w:trHeight w:val="2309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CDC2844" w14:textId="57A3F12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64547267"/>
          </w:p>
          <w:p w14:paraId="3F394FEB" w14:textId="4767F5D5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88A71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FC713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5B123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EA0B3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81A383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1149CD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69F2DC" w14:textId="2C6ADF9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63969805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352D734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C16A22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4B56CDB0" w14:textId="7A4EC5D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DC2E2" w14:textId="3B08C4AA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A5228" w14:textId="5A6D75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8BEC49C" w14:textId="3440298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898D15" w14:textId="70BEFB9A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</w:tcPr>
          <w:p w14:paraId="399ECDD7" w14:textId="77777777" w:rsidR="00574A8E" w:rsidRDefault="00574A8E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A046551" w14:textId="6AD64841" w:rsidR="00FD2DE0" w:rsidRPr="00815F10" w:rsidRDefault="00FD2DE0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0DE02D" w14:textId="77777777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CF52C78" w14:textId="5E0E7D67" w:rsidR="00935A96" w:rsidRPr="00815F10" w:rsidRDefault="00935A96" w:rsidP="00935A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DDBD486" w14:textId="5DB8304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C9D305E" w14:textId="7EA9FD04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24C09CB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97E18BC" w14:textId="5587D85C" w:rsidR="00FF369A" w:rsidRPr="00815F10" w:rsidRDefault="00FF369A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C36422C" w14:textId="26AB9677" w:rsidR="007F59DB" w:rsidRPr="00815F10" w:rsidRDefault="000B57F2" w:rsidP="007F59D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2CF657A" w14:textId="77777777" w:rsidR="00897422" w:rsidRPr="00815F10" w:rsidRDefault="0089742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3B250CEF" w14:textId="77777777" w:rsidR="00EC434A" w:rsidRPr="00815F10" w:rsidRDefault="00EC434A" w:rsidP="00EC434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49105CB" w14:textId="77777777" w:rsidR="004F6983" w:rsidRDefault="004F698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1FA966B" w14:textId="34F1CBD2" w:rsidR="00574A8E" w:rsidRPr="00815F10" w:rsidRDefault="00574A8E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18EA79EB" w14:textId="77777777" w:rsidR="00574A8E" w:rsidRDefault="00574A8E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E9AE56F" w14:textId="1C4B8999" w:rsidR="00FD2DE0" w:rsidRPr="00815F10" w:rsidRDefault="00680FDA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</w:t>
            </w:r>
            <w:r w:rsidR="00FD2DE0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. Dr. Burak YÖN</w:t>
            </w:r>
          </w:p>
          <w:p w14:paraId="5C27CB8A" w14:textId="450F0106" w:rsidR="003811FC" w:rsidRPr="00815F10" w:rsidRDefault="003811FC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6B96D94F" w14:textId="6CEDB64D" w:rsidR="00935A96" w:rsidRPr="00815F10" w:rsidRDefault="00935A96" w:rsidP="00935A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38B5E5A" w14:textId="00F245E5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67FE8454" w14:textId="1CD6BE4A" w:rsidR="00EE4896" w:rsidRPr="00815F10" w:rsidRDefault="00EA4BC0" w:rsidP="00B3736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09FF49B0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564228BC" w14:textId="43219F98" w:rsidR="00FF369A" w:rsidRPr="00815F10" w:rsidRDefault="00FF369A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2B526C0" w14:textId="35698414" w:rsidR="004F6983" w:rsidRPr="00815F10" w:rsidRDefault="007F59DB" w:rsidP="007F59D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21D873A8" w14:textId="0493F71E" w:rsidR="008A7CBD" w:rsidRPr="00815F10" w:rsidRDefault="00897422" w:rsidP="0007074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4789A369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4C4BABFD" w14:textId="652C3419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1325F3F" w14:textId="77777777" w:rsidR="00574A8E" w:rsidRPr="00815F10" w:rsidRDefault="00574A8E" w:rsidP="00574A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E11F8C8" w14:textId="79D7C6AA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5A619E8C" w14:textId="77777777" w:rsidTr="00BC0574">
        <w:trPr>
          <w:trHeight w:val="2109"/>
          <w:jc w:val="center"/>
        </w:trPr>
        <w:tc>
          <w:tcPr>
            <w:tcW w:w="1514" w:type="dxa"/>
            <w:vMerge/>
            <w:noWrap/>
            <w:vAlign w:val="center"/>
          </w:tcPr>
          <w:p w14:paraId="2864F17B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390C4F7" w14:textId="1CF4B42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0A4C5EAE" w14:textId="77777777" w:rsidR="00574A8E" w:rsidRDefault="00574A8E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93FCCA9" w14:textId="7653DCD9" w:rsidR="00FD2DE0" w:rsidRPr="00815F10" w:rsidRDefault="00FD2DE0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5DDD37" w14:textId="77777777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8FEE9FE" w14:textId="6678A60E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928437" w14:textId="7C40D212" w:rsidR="005318B6" w:rsidRPr="00815F10" w:rsidRDefault="004F6983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0EFB556" w14:textId="0B7F1658" w:rsidR="00EE4896" w:rsidRPr="00815F10" w:rsidRDefault="00EA4BC0" w:rsidP="00B3736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92B44E5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E715F0" w14:textId="62C6B5FF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8BAFA65" w14:textId="1824DEA5" w:rsidR="00FF369A" w:rsidRPr="00815F10" w:rsidRDefault="00FF369A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2CB2DC6" w14:textId="33416256" w:rsidR="00A67C92" w:rsidRPr="00815F10" w:rsidRDefault="000B57F2" w:rsidP="009D27B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65CAF3A" w14:textId="3D3E75F2" w:rsidR="008A7CBD" w:rsidRPr="00815F10" w:rsidRDefault="008A7CBD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C050BAA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D7B86FC" w14:textId="77777777" w:rsidR="00574A8E" w:rsidRDefault="00574A8E" w:rsidP="00BC05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3E103EF" w14:textId="2077B91B" w:rsidR="00574A8E" w:rsidRPr="00815F10" w:rsidRDefault="00574A8E" w:rsidP="00BC05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4A65A78" w14:textId="77777777" w:rsidR="00574A8E" w:rsidRDefault="00574A8E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E601FB0" w14:textId="2ED8F7C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FF19E15" w14:textId="14B6C5B7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2975AF32" w14:textId="72A24A81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27068C97" w14:textId="2E9926B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7BB9F0E3" w14:textId="6224F66B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09B56A43" w14:textId="642781DA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22051503" w14:textId="066A5C10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5784291F" w14:textId="3F6D116C" w:rsidR="00FF369A" w:rsidRPr="00815F10" w:rsidRDefault="00FF369A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0675D37E" w14:textId="77777777" w:rsidR="000B57F2" w:rsidRPr="00815F10" w:rsidRDefault="000B57F2" w:rsidP="000B57F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57386222" w14:textId="77777777" w:rsidR="00897422" w:rsidRPr="00815F10" w:rsidRDefault="0089742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1AE0B147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0A60B740" w14:textId="4977E683" w:rsidR="008A7CBD" w:rsidRPr="00815F10" w:rsidRDefault="008A7CBD" w:rsidP="008A7C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624FC8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B62DA68" w14:textId="31EE849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47F55171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0C47BC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28E032" w14:textId="5574954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7681B90B" w14:textId="77777777" w:rsidR="00574A8E" w:rsidRDefault="00574A8E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306D0FF" w14:textId="0CE98AE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FC49AB" w14:textId="77777777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D875E26" w14:textId="110DD151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5202BB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173C9A9" w14:textId="1B24A91C" w:rsidR="00EE4896" w:rsidRPr="00815F10" w:rsidRDefault="00A03707" w:rsidP="00B3736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900B1A5" w14:textId="41DABAE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078A43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D6ECF1" w14:textId="77777777" w:rsidR="004F6983" w:rsidRPr="00815F10" w:rsidRDefault="00356365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11DC785" w14:textId="77777777" w:rsidR="008644AF" w:rsidRPr="00815F10" w:rsidRDefault="008644AF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2DC365" w14:textId="71A38D76" w:rsidR="00B8608F" w:rsidRPr="00815F10" w:rsidRDefault="00B8608F" w:rsidP="00BC057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</w:tc>
        <w:tc>
          <w:tcPr>
            <w:tcW w:w="3342" w:type="dxa"/>
            <w:noWrap/>
          </w:tcPr>
          <w:p w14:paraId="05082EAE" w14:textId="77777777" w:rsidR="00BC0574" w:rsidRDefault="00BC0574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8AC7E80" w14:textId="3D190CAD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19E3691A" w14:textId="797A4EA1" w:rsidR="003811FC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26A18987" w14:textId="687313DB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213C2D3" w14:textId="4B25B905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5F04C44C" w14:textId="54EB8D05" w:rsidR="00A03707" w:rsidRPr="00815F10" w:rsidRDefault="00A03707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137AA8FA" w14:textId="5AAD82B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5CDCE9E0" w14:textId="77777777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2D3F7D93" w14:textId="77777777" w:rsidR="0050696A" w:rsidRPr="00815F10" w:rsidRDefault="00356365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7C129DF" w14:textId="77777777" w:rsidR="008644AF" w:rsidRPr="00815F10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78317E9A" w14:textId="7CEFEB89" w:rsidR="00B8608F" w:rsidRPr="00815F10" w:rsidRDefault="00B8608F" w:rsidP="00BC057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0DADBC62" w14:textId="3C83B064" w:rsidR="008644AF" w:rsidRPr="00815F10" w:rsidRDefault="008644AF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743277D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D20A20A" w14:textId="71CF42D0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66E09CD8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294246E6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A6C024" w14:textId="458EB578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006D7834" w14:textId="4E3B044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A23D74F" w14:textId="412109ED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395D80" w14:textId="7718940F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8DE1585" w14:textId="08ACB0F0" w:rsidR="00A03707" w:rsidRPr="00815F10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455498A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9209D25" w14:textId="7F40DA79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F7BBF35" w14:textId="77777777" w:rsidR="004F6983" w:rsidRPr="00815F10" w:rsidRDefault="004F698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223DFFA" w14:textId="77777777" w:rsidR="008644AF" w:rsidRPr="00815F10" w:rsidRDefault="008644A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5542BF2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E261613" w14:textId="6963209B" w:rsidR="00B8608F" w:rsidRPr="00815F10" w:rsidRDefault="00B8608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87090D9" w14:textId="77777777" w:rsidR="006D3930" w:rsidRPr="00815F10" w:rsidRDefault="006D3930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C7DCCFD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287CC608" w14:textId="2B86ABA1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57B1CCAB" w14:textId="5B0594D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77AE4433" w14:textId="737B5F52" w:rsidR="00A03707" w:rsidRPr="00815F10" w:rsidRDefault="00A03707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0484E6CC" w14:textId="30C098A4" w:rsidR="004F6983" w:rsidRPr="00815F10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05F52D77" w14:textId="4D7C0C8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6037EF1C" w14:textId="77777777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405655A1" w14:textId="77777777" w:rsidR="008644AF" w:rsidRPr="00815F10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3CCB5858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5E6E1632" w14:textId="77777777" w:rsidR="008644AF" w:rsidRPr="00815F10" w:rsidRDefault="008644AF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6298714" w14:textId="63B1463A" w:rsidR="004F6983" w:rsidRPr="00815F10" w:rsidRDefault="004F6983" w:rsidP="006D39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2300299" w14:textId="2F45130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4F6983" w:rsidRPr="00815F10" w14:paraId="65AE2452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1EDEE9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E64AA8" w14:textId="0F4DD2F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30CACCEC" w14:textId="1BBE479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6F2454EB" w14:textId="6F46474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DABDBF" w14:textId="7BFF622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0C0A843D" w14:textId="77777777" w:rsidTr="002055A0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B4591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CBD359" w14:textId="7EE3146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1CFFA5A8" w14:textId="41C4688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E828D6F" w14:textId="77777777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AFA9DD8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40C9B30" w14:textId="6CAC6395" w:rsidR="00A03707" w:rsidRPr="00815F10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98DC152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A347B6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EF7AE96" w14:textId="149A2071" w:rsidR="004F6983" w:rsidRPr="00815F10" w:rsidRDefault="004F6983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554BA43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6ABDD15" w14:textId="58FA954F" w:rsidR="00736E2F" w:rsidRPr="00815F10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068679A2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777FC6A" w14:textId="04C5B24C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12DF39B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E85E109" w14:textId="7DFE40AD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D8377C5" w14:textId="77777777" w:rsidR="00A67C92" w:rsidRPr="00815F10" w:rsidRDefault="00A67C92" w:rsidP="00A67C9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45F05DEF" w14:textId="31507BE8" w:rsidR="00A03707" w:rsidRPr="00815F10" w:rsidRDefault="00A03707" w:rsidP="00A67C9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702D6D4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08ADA304" w14:textId="630B45CB" w:rsidR="004F6983" w:rsidRPr="00815F10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11C45BC" w14:textId="7CAEFD70" w:rsidR="004F6983" w:rsidRPr="00815F10" w:rsidRDefault="008A7CB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ustafa AKPOLAT</w:t>
            </w:r>
          </w:p>
          <w:p w14:paraId="57D9F925" w14:textId="77777777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52556DDD" w14:textId="5A4DC898" w:rsidR="004F6983" w:rsidRPr="00815F10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3264A761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411B2462" w14:textId="008096DD" w:rsidR="00B8608F" w:rsidRPr="00815F10" w:rsidRDefault="00B8608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 w:val="restart"/>
            <w:noWrap/>
            <w:vAlign w:val="center"/>
          </w:tcPr>
          <w:p w14:paraId="0A1AEDDC" w14:textId="3EF84280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969D877" w14:textId="51E7A6D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201/D201</w:t>
            </w:r>
          </w:p>
          <w:p w14:paraId="4623BEDA" w14:textId="5E0238C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5D984B" w14:textId="1648EEB5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4F8E14" w14:textId="06FA430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25007D71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A7FCC04" w14:textId="21F4E65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3C25D3D" w14:textId="04F57764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  <w:vAlign w:val="center"/>
          </w:tcPr>
          <w:p w14:paraId="36FB055D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E9ABBFE" w14:textId="1703166F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CC8EE5F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C754257" w14:textId="02F6B09B" w:rsidR="00A03707" w:rsidRPr="00815F10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C6F0F8A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7961CF1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A19EB6B" w14:textId="15347914" w:rsidR="00EA4BC0" w:rsidRPr="00815F10" w:rsidRDefault="004F6983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F746163" w14:textId="1935DAD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34C24F9" w14:textId="53B5DD9A" w:rsidR="00736E2F" w:rsidRPr="00815F10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2CAD1189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27FD84F" w14:textId="261B6A31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4AE75826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5117BEE4" w14:textId="7290F010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4A5AA13" w14:textId="77777777" w:rsidR="00207CC5" w:rsidRPr="00815F10" w:rsidRDefault="00207CC5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4573137B" w14:textId="6ABF3F68" w:rsidR="00A03707" w:rsidRPr="00815F10" w:rsidRDefault="00A03707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11255AA4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1FC062DA" w14:textId="7B757586" w:rsidR="004F6983" w:rsidRPr="00815F10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690EDBFA" w14:textId="724035A8" w:rsidR="00EA4BC0" w:rsidRPr="00815F10" w:rsidRDefault="008A7CB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ustafa AKPOLAT</w:t>
            </w:r>
          </w:p>
          <w:p w14:paraId="3A4A84EB" w14:textId="77777777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7C7FF886" w14:textId="2804FE3D" w:rsidR="004F6983" w:rsidRPr="00815F10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546E1D72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6D9A1ECC" w14:textId="6B1AE3D1" w:rsidR="00B8608F" w:rsidRPr="00815F10" w:rsidRDefault="00B8608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4C9C589E" w14:textId="445D26D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5D00017F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D91BF0" w14:textId="5ADE258F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18F65" w14:textId="77454CF2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0737BA13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4F93B58" w14:textId="17BB2399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06C046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CE1EDD2" w14:textId="08BCB04D" w:rsidR="00A03707" w:rsidRPr="00815F10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CB43A6E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22C7659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8FB657E" w14:textId="1FDDC844" w:rsidR="00EA4BC0" w:rsidRPr="00815F10" w:rsidRDefault="004F6983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F9EDB05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4C4DF7E" w14:textId="1C630DAA" w:rsidR="00736E2F" w:rsidRPr="00815F10" w:rsidRDefault="006D242D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5AD807B8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EB6DAEC" w14:textId="4405FB8F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282D97A7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6AC5D671" w14:textId="3EA33F2B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AB2FEAD" w14:textId="77777777" w:rsidR="00207CC5" w:rsidRPr="00815F10" w:rsidRDefault="00207CC5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57A4FC5" w14:textId="4052D99C" w:rsidR="00A03707" w:rsidRPr="00815F10" w:rsidRDefault="00A03707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D0992E6" w14:textId="77777777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2BBB2E2F" w14:textId="524E9F0E" w:rsidR="004F6983" w:rsidRPr="00815F10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3F7178FA" w14:textId="533E0D48" w:rsidR="00EA4BC0" w:rsidRPr="00815F10" w:rsidRDefault="008A7CB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ustafa AKPOLAT</w:t>
            </w:r>
          </w:p>
          <w:p w14:paraId="56C40D99" w14:textId="77777777" w:rsidR="005318B6" w:rsidRPr="00815F10" w:rsidRDefault="005318B6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  <w:p w14:paraId="34F6DCD9" w14:textId="77777777" w:rsidR="006D242D" w:rsidRPr="00815F10" w:rsidRDefault="006D242D" w:rsidP="006D24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6C888C22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21704EB7" w14:textId="77777777" w:rsidR="00B8608F" w:rsidRPr="00815F10" w:rsidRDefault="00B8608F" w:rsidP="006D24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7F989A5" w14:textId="77976444" w:rsidR="004F6983" w:rsidRPr="00815F10" w:rsidRDefault="004F6983" w:rsidP="006D3930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2B2246B9" w14:textId="0D9C239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1BF23747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463A41" w14:textId="5A735CC1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35B6A3" w14:textId="4AF33A58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42C0A7DC" w14:textId="44B69AA0" w:rsidR="00EA11D6" w:rsidRPr="00815F10" w:rsidRDefault="004F6983" w:rsidP="008F6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11FFCE" w14:textId="01A5CE8F" w:rsidR="009A1298" w:rsidRPr="00815F10" w:rsidRDefault="009A1298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7B1A98" w14:textId="7BC7A4BA" w:rsidR="004F6983" w:rsidRPr="00815F10" w:rsidRDefault="00A03707" w:rsidP="003937F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F3B366E" w14:textId="0DA3EB7C" w:rsidR="008644AF" w:rsidRPr="00815F10" w:rsidRDefault="004F6983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5FC4086" w14:textId="1F0FE470" w:rsidR="005318B6" w:rsidRPr="00815F10" w:rsidRDefault="006D3930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48DBF7F" w14:textId="2CF867F8" w:rsidR="008644AF" w:rsidRPr="00815F10" w:rsidRDefault="008644A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306D26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5B015A5" w14:textId="77777777" w:rsidR="008644AF" w:rsidRPr="00815F10" w:rsidRDefault="008644A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8AC820E" w14:textId="5EA5CAC5" w:rsidR="004F6983" w:rsidRPr="00815F10" w:rsidRDefault="004F6983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3B9A9A8" w14:textId="3BE73392" w:rsidR="00EA11D6" w:rsidRPr="00815F10" w:rsidRDefault="00680FDA" w:rsidP="008F6F6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9DBBA34" w14:textId="1E54F563" w:rsidR="009A1298" w:rsidRPr="00815F10" w:rsidRDefault="009A1298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E87D956" w14:textId="7ADA1A1F" w:rsidR="004F6983" w:rsidRPr="00815F10" w:rsidRDefault="00A03707" w:rsidP="003937F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0932413B" w14:textId="7537A4CA" w:rsidR="004F6983" w:rsidRPr="00815F10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0CFD23C" w14:textId="142DECC2" w:rsidR="004F6983" w:rsidRPr="00815F10" w:rsidRDefault="005318B6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</w:t>
            </w:r>
            <w:r w:rsidR="006D3930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elim CEMALGİL</w:t>
            </w:r>
          </w:p>
          <w:p w14:paraId="432E332D" w14:textId="77777777" w:rsidR="008644AF" w:rsidRPr="00815F10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4D74E365" w14:textId="77777777" w:rsidR="00B8608F" w:rsidRPr="00815F10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7D0609DB" w14:textId="6C9A540D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6BB50E4B" w14:textId="371D6B2A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815F10" w14:paraId="4AF5A74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363F6527" w14:textId="5A9A5508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9185226" w14:textId="7FF2DAB0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7514527E" w14:textId="5FE86DAB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7ADB20C" w14:textId="0480E546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4D943D04" w14:textId="533CDCFE" w:rsidR="004F6983" w:rsidRPr="00815F10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</w:tbl>
    <w:p w14:paraId="2A8708C0" w14:textId="77777777" w:rsidR="007F59DB" w:rsidRPr="00815F10" w:rsidRDefault="007F59DB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1967869E" w14:textId="77777777" w:rsidR="007F59DB" w:rsidRPr="00815F10" w:rsidRDefault="007F59DB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1056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743"/>
        <w:gridCol w:w="1914"/>
        <w:gridCol w:w="1915"/>
        <w:gridCol w:w="3389"/>
        <w:gridCol w:w="1089"/>
      </w:tblGrid>
      <w:tr w:rsidR="00F4538D" w:rsidRPr="00815F10" w14:paraId="2F8E2C4D" w14:textId="77777777" w:rsidTr="0063699F">
        <w:trPr>
          <w:trHeight w:val="990"/>
          <w:jc w:val="center"/>
        </w:trPr>
        <w:tc>
          <w:tcPr>
            <w:tcW w:w="1514" w:type="dxa"/>
            <w:vMerge w:val="restart"/>
            <w:noWrap/>
          </w:tcPr>
          <w:p w14:paraId="4E759F5E" w14:textId="1029C0ED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6FC3B3" w14:textId="2CDB013E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B368BF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C61C24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323FC2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C4D589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9153E8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B82326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AFF681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5D042D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19816C" w14:textId="44071DEF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142161" w14:textId="7F5171FB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8EB207" w14:textId="67509C85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917C66" w14:textId="5A5E25FA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E3C840" w14:textId="058636B1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ECC5F3" w14:textId="7E729DBE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1A7125" w14:textId="27735A4E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5C2F37" w14:textId="5E8C1264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AA761F" w14:textId="2C825D67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45FF9A" w14:textId="386B7FDA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149DEC" w14:textId="24FB2467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B049B3" w14:textId="73084066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9B8A3C" w14:textId="5012D8F7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A6C45" w14:textId="56B88C86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F3DB75" w14:textId="2636C4C3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273B98" w14:textId="6225F186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AF85D2" w14:textId="3CADAD3E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DC0933" w14:textId="2D59D606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747E9E" w14:textId="122A5675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437EEC" w14:textId="21691B52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49EEBB" w14:textId="275862E3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D667F9" w14:textId="305F7634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466BF3" w14:textId="7DA838EB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9C81F0" w14:textId="4431A3B0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616610" w14:textId="16954676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BCDDC1" w14:textId="23941A7E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C9247A" w14:textId="5689017C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0ACF7B" w14:textId="77777777" w:rsidR="00B339B4" w:rsidRPr="00815F10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40BD5C" w14:textId="5D762FED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71AD7565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67D9104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A30FA87" w14:textId="513F3613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10A5CE2" w14:textId="13A98ED5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6AD93C58" w14:textId="4CB669DF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br/>
              <w:t>E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br/>
              <w:t>S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br/>
              <w:t>İ</w:t>
            </w:r>
          </w:p>
          <w:p w14:paraId="0D0864AF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07F01A" w14:textId="68CB6364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92CDDE" w14:textId="5DB0D230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F08EDE" w14:textId="637C53A0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A5D6F5" w14:textId="33A11950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53435AB" w14:textId="4AAF8FEA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29" w:type="dxa"/>
            <w:gridSpan w:val="2"/>
            <w:noWrap/>
          </w:tcPr>
          <w:p w14:paraId="50F1F194" w14:textId="1B2BD72A" w:rsidR="009A1298" w:rsidRPr="00815F10" w:rsidRDefault="008F1EBA" w:rsidP="00BC057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4FD1487" w14:textId="4A4AB6A0" w:rsidR="008269A0" w:rsidRPr="00815F10" w:rsidRDefault="00F4538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BAAC36F" w14:textId="77777777" w:rsidR="00B55FE3" w:rsidRPr="00815F10" w:rsidRDefault="00B55FE3" w:rsidP="00B55FE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4BE3EA27" w14:textId="77777777" w:rsidR="00EC11F5" w:rsidRPr="00815F10" w:rsidRDefault="00EC11F5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06D2E78" w14:textId="77777777" w:rsidR="00F4538D" w:rsidRPr="00815F10" w:rsidRDefault="00E40B39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AF47C65" w14:textId="77777777" w:rsidR="003811FC" w:rsidRPr="00815F10" w:rsidRDefault="003811FC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EFBB197" w14:textId="105535DE" w:rsidR="00671178" w:rsidRPr="00815F10" w:rsidRDefault="00671178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</w:tc>
        <w:tc>
          <w:tcPr>
            <w:tcW w:w="3389" w:type="dxa"/>
            <w:noWrap/>
          </w:tcPr>
          <w:p w14:paraId="7F82951F" w14:textId="7BEA2B6A" w:rsidR="009A1298" w:rsidRPr="00815F10" w:rsidRDefault="008F1EBA" w:rsidP="00BC057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71805A6" w14:textId="0066C246" w:rsidR="008269A0" w:rsidRPr="00815F10" w:rsidRDefault="00FB1241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2816BBA5" w14:textId="77777777" w:rsidR="00B55FE3" w:rsidRPr="00815F10" w:rsidRDefault="00B55FE3" w:rsidP="00B55FE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92BE90D" w14:textId="1A3C7ECE" w:rsidR="00EC11F5" w:rsidRPr="00815F10" w:rsidRDefault="00EA11D6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</w:t>
            </w:r>
            <w:r w:rsidR="00EC11F5"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lper POLAT</w:t>
            </w:r>
          </w:p>
          <w:p w14:paraId="5ACEE714" w14:textId="35DAD22C" w:rsidR="0063699F" w:rsidRPr="00815F10" w:rsidRDefault="00453931" w:rsidP="00FB760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Berivan YILMAZER POLAT</w:t>
            </w:r>
          </w:p>
          <w:p w14:paraId="5C74D94E" w14:textId="77777777" w:rsidR="00F4538D" w:rsidRPr="00815F10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ehmet KARATAŞ</w:t>
            </w:r>
          </w:p>
          <w:p w14:paraId="18D8F135" w14:textId="2F03B9AD" w:rsidR="00671178" w:rsidRPr="00815F10" w:rsidRDefault="00671178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</w:tc>
        <w:tc>
          <w:tcPr>
            <w:tcW w:w="1089" w:type="dxa"/>
            <w:noWrap/>
          </w:tcPr>
          <w:p w14:paraId="55AA41C3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FA9C8ED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538D" w:rsidRPr="00815F10" w14:paraId="241C019E" w14:textId="77777777" w:rsidTr="00BC0574">
        <w:trPr>
          <w:trHeight w:val="1094"/>
          <w:jc w:val="center"/>
        </w:trPr>
        <w:tc>
          <w:tcPr>
            <w:tcW w:w="1514" w:type="dxa"/>
            <w:vMerge/>
            <w:noWrap/>
          </w:tcPr>
          <w:p w14:paraId="7C4657B7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1A00E34" w14:textId="07D2F57E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29" w:type="dxa"/>
            <w:gridSpan w:val="2"/>
            <w:noWrap/>
          </w:tcPr>
          <w:p w14:paraId="1F379B54" w14:textId="663B498A" w:rsidR="008269A0" w:rsidRPr="00815F10" w:rsidRDefault="00FB1241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E213995" w14:textId="77777777" w:rsidR="00B55FE3" w:rsidRPr="00815F10" w:rsidRDefault="00B55FE3" w:rsidP="00B55FE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42C32CD" w14:textId="77777777" w:rsidR="00EC11F5" w:rsidRPr="00815F10" w:rsidRDefault="00EC11F5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DB8E9D1" w14:textId="77777777" w:rsidR="00453931" w:rsidRPr="00815F10" w:rsidRDefault="00453931" w:rsidP="0045393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0C4D97FC" w14:textId="17CC5207" w:rsidR="003811FC" w:rsidRPr="00815F10" w:rsidRDefault="003811FC" w:rsidP="0045393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11C4E782" w14:textId="49F230EE" w:rsidR="00671178" w:rsidRPr="00815F10" w:rsidRDefault="00671178" w:rsidP="0045393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44DAB25" w14:textId="3AC1B2F6" w:rsidR="00F4538D" w:rsidRPr="00815F10" w:rsidRDefault="00F4538D" w:rsidP="00EC11F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89" w:type="dxa"/>
            <w:noWrap/>
            <w:vAlign w:val="center"/>
          </w:tcPr>
          <w:p w14:paraId="6F9DAC1C" w14:textId="358D2D45" w:rsidR="008269A0" w:rsidRPr="00815F10" w:rsidRDefault="00FB1241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urat DAL</w:t>
            </w:r>
          </w:p>
          <w:p w14:paraId="0B296783" w14:textId="77777777" w:rsidR="00B55FE3" w:rsidRPr="00815F10" w:rsidRDefault="00B55FE3" w:rsidP="00B55FE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38EF4646" w14:textId="77777777" w:rsidR="00EA11D6" w:rsidRPr="00815F10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64486293" w14:textId="77777777" w:rsidR="00F4538D" w:rsidRPr="00815F10" w:rsidRDefault="00E40B39" w:rsidP="005B11C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="00453931" w:rsidRPr="00815F10">
              <w:rPr>
                <w:rFonts w:ascii="Times New Roman" w:hAnsi="Times New Roman" w:cs="Times New Roman"/>
                <w:b/>
                <w:sz w:val="16"/>
                <w:szCs w:val="16"/>
              </w:rPr>
              <w:t>r. Öğr. Üyesi Berivan YILMAZER POLAT</w:t>
            </w:r>
          </w:p>
          <w:p w14:paraId="6B4662BC" w14:textId="77777777" w:rsidR="003811FC" w:rsidRPr="00815F10" w:rsidRDefault="003811FC" w:rsidP="005B11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ehmet KARATAŞ</w:t>
            </w:r>
          </w:p>
          <w:p w14:paraId="12AB8482" w14:textId="0646C109" w:rsidR="00671178" w:rsidRPr="00815F10" w:rsidRDefault="00671178" w:rsidP="005B11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Selim CEMALGİL</w:t>
            </w:r>
          </w:p>
        </w:tc>
        <w:tc>
          <w:tcPr>
            <w:tcW w:w="1089" w:type="dxa"/>
            <w:noWrap/>
          </w:tcPr>
          <w:p w14:paraId="59072F70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3B3CF15" w14:textId="77777777" w:rsidR="00F4538D" w:rsidRPr="00815F10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7B544BDF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176CB9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56D1462" w14:textId="55A0D65E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43D3DC6F" w14:textId="77777777" w:rsidR="00F4538D" w:rsidRPr="00815F10" w:rsidRDefault="00F4538D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4B3B3BD" w14:textId="28EB60E2" w:rsidR="002575AE" w:rsidRPr="00815F10" w:rsidRDefault="00F4538D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</w:t>
            </w:r>
            <w:r w:rsidR="002575AE"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zmanlık Alan Dersi</w:t>
            </w:r>
          </w:p>
        </w:tc>
        <w:tc>
          <w:tcPr>
            <w:tcW w:w="3389" w:type="dxa"/>
            <w:noWrap/>
          </w:tcPr>
          <w:p w14:paraId="7C73AC5C" w14:textId="6654CB00" w:rsidR="002575AE" w:rsidRPr="00815F10" w:rsidRDefault="00680FD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. Dr. Burak YÖN;</w:t>
            </w:r>
          </w:p>
          <w:p w14:paraId="3F0E55D7" w14:textId="7C3629DF" w:rsidR="00EA4BC0" w:rsidRPr="00815F10" w:rsidRDefault="00EA4B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7CA8337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5BCC3C2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452D1DE7" w14:textId="4D98363B" w:rsidR="002575AE" w:rsidRPr="00815F10" w:rsidRDefault="006D242D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Nihan GÜLMEZ;</w:t>
            </w:r>
          </w:p>
          <w:p w14:paraId="6EE1106A" w14:textId="2B64E99E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Selim CEMALGİL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B3FA91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6447D26A" w14:textId="4DAD2313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26029A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2E2A3918" w14:textId="2493EF3F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4DD104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4FC572D7" w14:textId="06F884FD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F3AD657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2B27E29E" w14:textId="07129CDB" w:rsidR="002B13C5" w:rsidRPr="00815F10" w:rsidRDefault="002B13C5" w:rsidP="00C9140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342D9C5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4D49B3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6A0FBDA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BEFAC9C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4BDCD96" w14:textId="181A44CF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6084E981" w14:textId="1876FE8E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40DEC67D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7588A337" w14:textId="427BFA62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3C1A2A65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52D9465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420931CF" w14:textId="77777777" w:rsidR="006D242D" w:rsidRPr="00815F10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61A41248" w14:textId="2C1A45BE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E5E496B" w14:textId="68B113E0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23371FA" w14:textId="30D6F248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AA85111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263B03CC" w14:textId="0BCD7845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10D5E15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8DF3594" w14:textId="7B024CB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40A75FF" w14:textId="77777777" w:rsidR="002B13C5" w:rsidRPr="00815F10" w:rsidRDefault="002575AE" w:rsidP="002B13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  <w:r w:rsidR="002B13C5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99BEEEF" w14:textId="7537E2C4" w:rsidR="002575AE" w:rsidRPr="00815F10" w:rsidRDefault="002575AE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3E29F10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815F10" w14:paraId="0787B643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8ECA1E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90B6DF6" w14:textId="037F824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368650C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9" w:type="dxa"/>
            <w:noWrap/>
          </w:tcPr>
          <w:p w14:paraId="59D6D1E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213EF69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430981F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C67D7EA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D33953" w14:textId="51D0B6D0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604AEECE" w14:textId="4B48679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3D718F9D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5BE99D10" w14:textId="20BE602A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20E7F5FC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7DD4922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B57F184" w14:textId="77777777" w:rsidR="006D242D" w:rsidRPr="00815F10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7EBB937F" w14:textId="19336663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D167A5A" w14:textId="28FFA304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260BB6A" w14:textId="0D327842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402C0E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68B021C2" w14:textId="5F51645A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80BEB4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0C4D56BD" w14:textId="72D6820F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7ED3E0C" w14:textId="29215433" w:rsidR="002B13C5" w:rsidRPr="00BC0574" w:rsidRDefault="002575AE" w:rsidP="00BC057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7CC6A576" w14:textId="385BD9D5" w:rsidR="002B13C5" w:rsidRPr="00815F10" w:rsidRDefault="002B13C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 w:val="restart"/>
            <w:noWrap/>
            <w:vAlign w:val="center"/>
          </w:tcPr>
          <w:p w14:paraId="6BC6A6E3" w14:textId="4654D306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FD3898" w14:textId="3F30798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70E8E0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6DA2A20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201/D201</w:t>
            </w:r>
          </w:p>
          <w:p w14:paraId="132FD445" w14:textId="41B2FC8C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EF252C" w14:textId="0A8F4BCC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71D51C" w14:textId="365B88C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777F5E8A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5ECCB9A0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FA0C7C" w14:textId="20E3EEC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09BDD754" w14:textId="61211708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489F4A95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7AC0906E" w14:textId="003C34B3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25C2050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1F4849F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67D9317D" w14:textId="77777777" w:rsidR="006D242D" w:rsidRPr="00815F10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25A5F4F5" w14:textId="60A4B5A5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AB32D1F" w14:textId="12EF6A4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6D70175" w14:textId="76A727C5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15FE7B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4749BF15" w14:textId="6A4B4C3C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33473C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E4A6964" w14:textId="3294F8F6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E4AFA35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4E007E70" w14:textId="34196EAD" w:rsidR="00311561" w:rsidRPr="00815F10" w:rsidRDefault="00311561" w:rsidP="00BC05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03FF62D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5636B2A0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C5ADA2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70EEE6" w14:textId="7C3BF335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2B89E5D1" w14:textId="7FC96D2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21FD1A16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4F67A7CD" w14:textId="7451C695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5AA4612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6F305522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C3EE121" w14:textId="4B5B3897" w:rsidR="002575AE" w:rsidRPr="00815F10" w:rsidRDefault="006D242D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 Nihan GÜLMEZ;</w:t>
            </w:r>
          </w:p>
          <w:p w14:paraId="034F787F" w14:textId="113D3257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ACE5AE2" w14:textId="281A1B61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9815329" w14:textId="7493F99A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160528A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174B61B6" w14:textId="74B3F248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1F0340C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7097B4A" w14:textId="699C3809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7F218F1" w14:textId="415A4FE0" w:rsidR="002B13C5" w:rsidRPr="00815F10" w:rsidRDefault="002575AE" w:rsidP="00BC057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5ECCACE4" w14:textId="6964BE4A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6D1192B9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25990D66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0B6F81D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FD5B7AD" w14:textId="281B30B3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54F4511F" w14:textId="2833278E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05DE7D4F" w14:textId="77777777" w:rsidR="00680FDA" w:rsidRPr="00815F10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6B3D011A" w14:textId="6940C1A5" w:rsidR="00EA4BC0" w:rsidRPr="00815F10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71A062D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Murat DAL;</w:t>
            </w:r>
          </w:p>
          <w:p w14:paraId="30FC1A23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0596CA3B" w14:textId="77777777" w:rsidR="006D242D" w:rsidRPr="00815F10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17792886" w14:textId="4C426D38" w:rsidR="002575AE" w:rsidRPr="00815F10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E1466A3" w14:textId="03AD3393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FB23969" w14:textId="5EEA36D5" w:rsidR="002575AE" w:rsidRPr="00815F10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3511B7B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19980937" w14:textId="0468D6B1" w:rsidR="002575AE" w:rsidRPr="00815F10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815F10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8A63A0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1C0DF1F8" w14:textId="6E2E7959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815F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FE991AF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ustafa AKPOLAT</w:t>
            </w:r>
            <w:r w:rsidR="005644ED" w:rsidRPr="00815F10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0D14458B" w14:textId="7054F19F" w:rsidR="002B13C5" w:rsidRPr="00815F10" w:rsidRDefault="002B13C5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5DBC8DCE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815F10" w14:paraId="30D92884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BA3DBAA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82F1240" w14:textId="3B38EA36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1914" w:type="dxa"/>
            <w:noWrap/>
          </w:tcPr>
          <w:p w14:paraId="20DC0714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15" w:type="dxa"/>
          </w:tcPr>
          <w:p w14:paraId="34085E56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9" w:type="dxa"/>
            <w:noWrap/>
          </w:tcPr>
          <w:p w14:paraId="4017DB70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6E4A3B7D" w14:textId="77777777" w:rsidR="002575AE" w:rsidRPr="00815F10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5F41E68" w14:textId="089F3179" w:rsidR="00AB06CA" w:rsidRPr="00815F10" w:rsidRDefault="00AB06C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p w14:paraId="659317C8" w14:textId="63C339F6" w:rsidR="00E31752" w:rsidRPr="00815F10" w:rsidRDefault="00E31752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p w14:paraId="7C957B29" w14:textId="559E4B09" w:rsidR="00821BEA" w:rsidRPr="00815F10" w:rsidRDefault="00821BE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2802"/>
      </w:tblGrid>
      <w:tr w:rsidR="00631700" w:rsidRPr="006F6EBE" w14:paraId="381C3201" w14:textId="77777777" w:rsidTr="00EA1DEC">
        <w:trPr>
          <w:jc w:val="right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</w:tcPr>
          <w:p w14:paraId="56AEFA90" w14:textId="4DA45D75" w:rsidR="00631700" w:rsidRPr="00815F10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CF56EF" w14:textId="77777777" w:rsidR="00631700" w:rsidRPr="00815F10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46C286" w14:textId="0D77B12C" w:rsidR="00631700" w:rsidRPr="00815F10" w:rsidRDefault="007312B7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631700" w:rsidRPr="00815F10">
              <w:rPr>
                <w:rFonts w:ascii="Times New Roman" w:hAnsi="Times New Roman" w:cs="Times New Roman"/>
                <w:sz w:val="16"/>
                <w:szCs w:val="16"/>
              </w:rPr>
              <w:t xml:space="preserve">. Dr. </w:t>
            </w: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Mehmet KARATAŞ</w:t>
            </w:r>
          </w:p>
          <w:p w14:paraId="67A17541" w14:textId="77777777" w:rsidR="00631700" w:rsidRPr="006F6EB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15F10">
              <w:rPr>
                <w:rFonts w:ascii="Times New Roman" w:hAnsi="Times New Roman" w:cs="Times New Roman"/>
                <w:sz w:val="16"/>
                <w:szCs w:val="16"/>
              </w:rPr>
              <w:t>Anabilim Dalı Başkanı</w:t>
            </w:r>
          </w:p>
        </w:tc>
      </w:tr>
    </w:tbl>
    <w:p w14:paraId="0DA2E03D" w14:textId="5BD6EAE7" w:rsidR="00821BEA" w:rsidRPr="006F6EBE" w:rsidRDefault="00821BE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sectPr w:rsidR="00821BEA" w:rsidRPr="006F6EBE" w:rsidSect="00802A7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B1FCF" w14:textId="77777777" w:rsidR="00802A7B" w:rsidRDefault="00802A7B" w:rsidP="00B52522">
      <w:pPr>
        <w:spacing w:after="0" w:line="240" w:lineRule="auto"/>
      </w:pPr>
      <w:r>
        <w:separator/>
      </w:r>
    </w:p>
  </w:endnote>
  <w:endnote w:type="continuationSeparator" w:id="0">
    <w:p w14:paraId="281E32F4" w14:textId="77777777" w:rsidR="00802A7B" w:rsidRDefault="00802A7B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B3FAA" w14:textId="77777777" w:rsidR="00FF369A" w:rsidRDefault="00FF369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FF369A" w14:paraId="7D753D33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0AABD774" w14:textId="77777777" w:rsidR="00FF369A" w:rsidRDefault="00FF369A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 xml:space="preserve">Munzur Üniversitesi Lisansüstü Eğitim Enstitüsü Müdürlüğü </w:t>
          </w:r>
          <w:proofErr w:type="spellStart"/>
          <w:r>
            <w:rPr>
              <w:rFonts w:ascii="Times New Roman" w:hAnsi="Times New Roman" w:cs="Times New Roman"/>
              <w:sz w:val="18"/>
              <w:szCs w:val="20"/>
            </w:rPr>
            <w:t>Aktuluk</w:t>
          </w:r>
          <w:proofErr w:type="spellEnd"/>
          <w:r>
            <w:rPr>
              <w:rFonts w:ascii="Times New Roman" w:hAnsi="Times New Roman" w:cs="Times New Roman"/>
              <w:sz w:val="18"/>
              <w:szCs w:val="20"/>
            </w:rPr>
            <w:t xml:space="preserve"> Mah. Üniversite Yerleşkesi Merkez / Tunceli Telefon: +90 (428) 213 17 94</w:t>
          </w:r>
        </w:p>
      </w:tc>
    </w:tr>
    <w:tr w:rsidR="00FF369A" w14:paraId="15D3DCB6" w14:textId="77777777" w:rsidTr="00D107B6">
      <w:tc>
        <w:tcPr>
          <w:tcW w:w="10915" w:type="dxa"/>
          <w:vAlign w:val="center"/>
          <w:hideMark/>
        </w:tcPr>
        <w:p w14:paraId="15B9D959" w14:textId="77777777" w:rsidR="00FF369A" w:rsidRDefault="00FF369A" w:rsidP="006F6EB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7BC7007D" w14:textId="77777777" w:rsidR="00FF369A" w:rsidRDefault="00FF369A">
    <w:pPr>
      <w:pStyle w:val="AltBilgi"/>
    </w:pPr>
  </w:p>
  <w:p w14:paraId="1C6ABB77" w14:textId="77777777" w:rsidR="00FF369A" w:rsidRDefault="00FF369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E4657" w14:textId="77777777" w:rsidR="00FF369A" w:rsidRDefault="00FF369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0FE57" w14:textId="77777777" w:rsidR="00802A7B" w:rsidRDefault="00802A7B" w:rsidP="00B52522">
      <w:pPr>
        <w:spacing w:after="0" w:line="240" w:lineRule="auto"/>
      </w:pPr>
      <w:r>
        <w:separator/>
      </w:r>
    </w:p>
  </w:footnote>
  <w:footnote w:type="continuationSeparator" w:id="0">
    <w:p w14:paraId="34FC4BAF" w14:textId="77777777" w:rsidR="00802A7B" w:rsidRDefault="00802A7B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607B3" w14:textId="77777777" w:rsidR="00FF369A" w:rsidRDefault="00FF369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FF369A" w:rsidRPr="00C95F69" w14:paraId="71EBF73C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  <w:shd w:val="clear" w:color="auto" w:fill="auto"/>
        </w:tcPr>
        <w:p w14:paraId="3B4B145E" w14:textId="77777777" w:rsidR="00FF369A" w:rsidRPr="00C95F69" w:rsidRDefault="00FF369A" w:rsidP="006F6EB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770C6A97" wp14:editId="32621B7E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  <w:shd w:val="clear" w:color="auto" w:fill="auto"/>
        </w:tcPr>
        <w:p w14:paraId="4A5937CF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5BBEDBFC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440A3FF1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5843E1E2" w14:textId="77777777" w:rsidR="00FF369A" w:rsidRPr="00B128C3" w:rsidRDefault="00FF369A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  <w:shd w:val="clear" w:color="auto" w:fill="auto"/>
        </w:tcPr>
        <w:p w14:paraId="3F3D7311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33743675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0C59F3D5" w14:textId="77777777" w:rsidR="00FF369A" w:rsidRPr="00864E73" w:rsidRDefault="00FF369A" w:rsidP="006F6EB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0478B63B" w14:textId="77777777" w:rsidR="00FF369A" w:rsidRDefault="00FF369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DD03C" w14:textId="77777777" w:rsidR="00FF369A" w:rsidRDefault="00FF369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295819">
    <w:abstractNumId w:val="5"/>
  </w:num>
  <w:num w:numId="2" w16cid:durableId="1191648577">
    <w:abstractNumId w:val="2"/>
  </w:num>
  <w:num w:numId="3" w16cid:durableId="887304060">
    <w:abstractNumId w:val="6"/>
  </w:num>
  <w:num w:numId="4" w16cid:durableId="1114909009">
    <w:abstractNumId w:val="13"/>
  </w:num>
  <w:num w:numId="5" w16cid:durableId="1009530226">
    <w:abstractNumId w:val="1"/>
  </w:num>
  <w:num w:numId="6" w16cid:durableId="1522432921">
    <w:abstractNumId w:val="11"/>
  </w:num>
  <w:num w:numId="7" w16cid:durableId="1874689294">
    <w:abstractNumId w:val="7"/>
  </w:num>
  <w:num w:numId="8" w16cid:durableId="1546406468">
    <w:abstractNumId w:val="12"/>
  </w:num>
  <w:num w:numId="9" w16cid:durableId="1319924138">
    <w:abstractNumId w:val="4"/>
  </w:num>
  <w:num w:numId="10" w16cid:durableId="1823616513">
    <w:abstractNumId w:val="9"/>
  </w:num>
  <w:num w:numId="11" w16cid:durableId="497118205">
    <w:abstractNumId w:val="10"/>
  </w:num>
  <w:num w:numId="12" w16cid:durableId="1395930635">
    <w:abstractNumId w:val="3"/>
  </w:num>
  <w:num w:numId="13" w16cid:durableId="1504053284">
    <w:abstractNumId w:val="0"/>
  </w:num>
  <w:num w:numId="14" w16cid:durableId="6019567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rEwMzUxtjQzMjBS0lEKTi0uzszPAykwrAUAK4UdnSwAAAA="/>
  </w:docVars>
  <w:rsids>
    <w:rsidRoot w:val="00B52522"/>
    <w:rsid w:val="000004A8"/>
    <w:rsid w:val="00000884"/>
    <w:rsid w:val="0000256C"/>
    <w:rsid w:val="000058D2"/>
    <w:rsid w:val="00005D1D"/>
    <w:rsid w:val="00010EA7"/>
    <w:rsid w:val="0001130D"/>
    <w:rsid w:val="0001217F"/>
    <w:rsid w:val="0001492A"/>
    <w:rsid w:val="00017123"/>
    <w:rsid w:val="000255EB"/>
    <w:rsid w:val="00026CCE"/>
    <w:rsid w:val="00037CCD"/>
    <w:rsid w:val="00043295"/>
    <w:rsid w:val="00044A8E"/>
    <w:rsid w:val="0004558C"/>
    <w:rsid w:val="00045738"/>
    <w:rsid w:val="000527FE"/>
    <w:rsid w:val="000552AF"/>
    <w:rsid w:val="00066C26"/>
    <w:rsid w:val="00067EAE"/>
    <w:rsid w:val="0007074E"/>
    <w:rsid w:val="0007223E"/>
    <w:rsid w:val="0007303D"/>
    <w:rsid w:val="000826C1"/>
    <w:rsid w:val="000A0063"/>
    <w:rsid w:val="000B0A8E"/>
    <w:rsid w:val="000B57F2"/>
    <w:rsid w:val="000B6291"/>
    <w:rsid w:val="000C2F7A"/>
    <w:rsid w:val="000C7F80"/>
    <w:rsid w:val="000D65E4"/>
    <w:rsid w:val="000E089A"/>
    <w:rsid w:val="000E585E"/>
    <w:rsid w:val="000F7683"/>
    <w:rsid w:val="0011208C"/>
    <w:rsid w:val="00116AD6"/>
    <w:rsid w:val="00120A7E"/>
    <w:rsid w:val="00132E4D"/>
    <w:rsid w:val="00135921"/>
    <w:rsid w:val="00143557"/>
    <w:rsid w:val="0014576F"/>
    <w:rsid w:val="0014597B"/>
    <w:rsid w:val="00163285"/>
    <w:rsid w:val="00164D47"/>
    <w:rsid w:val="001677BE"/>
    <w:rsid w:val="00170D07"/>
    <w:rsid w:val="0017222B"/>
    <w:rsid w:val="00180D16"/>
    <w:rsid w:val="00181954"/>
    <w:rsid w:val="0018480C"/>
    <w:rsid w:val="001856FF"/>
    <w:rsid w:val="00187682"/>
    <w:rsid w:val="0019458C"/>
    <w:rsid w:val="00195C4A"/>
    <w:rsid w:val="001A1058"/>
    <w:rsid w:val="001A2D4C"/>
    <w:rsid w:val="001B2F24"/>
    <w:rsid w:val="001B55A9"/>
    <w:rsid w:val="001B614E"/>
    <w:rsid w:val="001C0B4E"/>
    <w:rsid w:val="001C13CC"/>
    <w:rsid w:val="001D44D4"/>
    <w:rsid w:val="001D6BAF"/>
    <w:rsid w:val="001E2521"/>
    <w:rsid w:val="001E268E"/>
    <w:rsid w:val="001F075F"/>
    <w:rsid w:val="001F1A28"/>
    <w:rsid w:val="001F471B"/>
    <w:rsid w:val="001F617C"/>
    <w:rsid w:val="001F6CCB"/>
    <w:rsid w:val="001F7FAA"/>
    <w:rsid w:val="002055A0"/>
    <w:rsid w:val="00207508"/>
    <w:rsid w:val="00207CC5"/>
    <w:rsid w:val="0021701E"/>
    <w:rsid w:val="00223FE9"/>
    <w:rsid w:val="00234475"/>
    <w:rsid w:val="00255E50"/>
    <w:rsid w:val="0025746D"/>
    <w:rsid w:val="002575AE"/>
    <w:rsid w:val="002631A5"/>
    <w:rsid w:val="00271D69"/>
    <w:rsid w:val="002740A2"/>
    <w:rsid w:val="002759CB"/>
    <w:rsid w:val="00281263"/>
    <w:rsid w:val="0028163F"/>
    <w:rsid w:val="00283055"/>
    <w:rsid w:val="002956AF"/>
    <w:rsid w:val="002A3337"/>
    <w:rsid w:val="002A4C6F"/>
    <w:rsid w:val="002B13C5"/>
    <w:rsid w:val="002B150C"/>
    <w:rsid w:val="002B467E"/>
    <w:rsid w:val="002B4AC4"/>
    <w:rsid w:val="002C01B6"/>
    <w:rsid w:val="002D189F"/>
    <w:rsid w:val="002E0044"/>
    <w:rsid w:val="002E23A8"/>
    <w:rsid w:val="002E348B"/>
    <w:rsid w:val="002E5947"/>
    <w:rsid w:val="002F054F"/>
    <w:rsid w:val="0030156D"/>
    <w:rsid w:val="00304F55"/>
    <w:rsid w:val="00311561"/>
    <w:rsid w:val="0031325E"/>
    <w:rsid w:val="003160BB"/>
    <w:rsid w:val="00330459"/>
    <w:rsid w:val="00330A6B"/>
    <w:rsid w:val="003334FD"/>
    <w:rsid w:val="003365E3"/>
    <w:rsid w:val="00336712"/>
    <w:rsid w:val="003509EE"/>
    <w:rsid w:val="00352763"/>
    <w:rsid w:val="00356365"/>
    <w:rsid w:val="00360337"/>
    <w:rsid w:val="003617C3"/>
    <w:rsid w:val="00372485"/>
    <w:rsid w:val="00372945"/>
    <w:rsid w:val="0037422D"/>
    <w:rsid w:val="00374A7E"/>
    <w:rsid w:val="003777DC"/>
    <w:rsid w:val="00380919"/>
    <w:rsid w:val="003811FC"/>
    <w:rsid w:val="0038328F"/>
    <w:rsid w:val="003914DE"/>
    <w:rsid w:val="003937FB"/>
    <w:rsid w:val="003B019E"/>
    <w:rsid w:val="003C22DE"/>
    <w:rsid w:val="003C45B7"/>
    <w:rsid w:val="003C6182"/>
    <w:rsid w:val="003E0B67"/>
    <w:rsid w:val="004049DB"/>
    <w:rsid w:val="00407AF5"/>
    <w:rsid w:val="00407E2B"/>
    <w:rsid w:val="004103F1"/>
    <w:rsid w:val="00412259"/>
    <w:rsid w:val="00412762"/>
    <w:rsid w:val="00416A36"/>
    <w:rsid w:val="00424955"/>
    <w:rsid w:val="00430646"/>
    <w:rsid w:val="0043305B"/>
    <w:rsid w:val="00440E40"/>
    <w:rsid w:val="004521F1"/>
    <w:rsid w:val="0045374D"/>
    <w:rsid w:val="00453931"/>
    <w:rsid w:val="00455563"/>
    <w:rsid w:val="004643BF"/>
    <w:rsid w:val="0046668E"/>
    <w:rsid w:val="00467C74"/>
    <w:rsid w:val="00471A1E"/>
    <w:rsid w:val="00474636"/>
    <w:rsid w:val="004761C8"/>
    <w:rsid w:val="00480ECE"/>
    <w:rsid w:val="00480EEE"/>
    <w:rsid w:val="00482FB6"/>
    <w:rsid w:val="00486D39"/>
    <w:rsid w:val="004A72CC"/>
    <w:rsid w:val="004B6A4A"/>
    <w:rsid w:val="004C403B"/>
    <w:rsid w:val="004C7E16"/>
    <w:rsid w:val="004D27EC"/>
    <w:rsid w:val="004D52C4"/>
    <w:rsid w:val="004D66B1"/>
    <w:rsid w:val="004E29BD"/>
    <w:rsid w:val="004F21A8"/>
    <w:rsid w:val="004F348E"/>
    <w:rsid w:val="004F5FEA"/>
    <w:rsid w:val="004F6983"/>
    <w:rsid w:val="0050696A"/>
    <w:rsid w:val="00516A05"/>
    <w:rsid w:val="00522277"/>
    <w:rsid w:val="0052265B"/>
    <w:rsid w:val="0052495F"/>
    <w:rsid w:val="005318B6"/>
    <w:rsid w:val="00535382"/>
    <w:rsid w:val="00535C7D"/>
    <w:rsid w:val="00541596"/>
    <w:rsid w:val="00542110"/>
    <w:rsid w:val="00542693"/>
    <w:rsid w:val="0054366C"/>
    <w:rsid w:val="0054506C"/>
    <w:rsid w:val="0055295A"/>
    <w:rsid w:val="00553255"/>
    <w:rsid w:val="00562C50"/>
    <w:rsid w:val="005644ED"/>
    <w:rsid w:val="005662CA"/>
    <w:rsid w:val="005663E9"/>
    <w:rsid w:val="00574A8E"/>
    <w:rsid w:val="005752C5"/>
    <w:rsid w:val="00582038"/>
    <w:rsid w:val="0058237F"/>
    <w:rsid w:val="00587E72"/>
    <w:rsid w:val="005A4F79"/>
    <w:rsid w:val="005A7472"/>
    <w:rsid w:val="005B11C5"/>
    <w:rsid w:val="005C23CB"/>
    <w:rsid w:val="005C4568"/>
    <w:rsid w:val="005C6AD9"/>
    <w:rsid w:val="005E1338"/>
    <w:rsid w:val="005E3877"/>
    <w:rsid w:val="005E4B6F"/>
    <w:rsid w:val="005F0712"/>
    <w:rsid w:val="005F30FC"/>
    <w:rsid w:val="00603CC4"/>
    <w:rsid w:val="006101A1"/>
    <w:rsid w:val="00617841"/>
    <w:rsid w:val="006201E7"/>
    <w:rsid w:val="00620FE4"/>
    <w:rsid w:val="00621ACC"/>
    <w:rsid w:val="00622140"/>
    <w:rsid w:val="00630A9C"/>
    <w:rsid w:val="00630B02"/>
    <w:rsid w:val="00631700"/>
    <w:rsid w:val="00633E57"/>
    <w:rsid w:val="0063699F"/>
    <w:rsid w:val="00636CB5"/>
    <w:rsid w:val="00640377"/>
    <w:rsid w:val="006418B2"/>
    <w:rsid w:val="00643091"/>
    <w:rsid w:val="0064575D"/>
    <w:rsid w:val="00646E02"/>
    <w:rsid w:val="006477FA"/>
    <w:rsid w:val="00655371"/>
    <w:rsid w:val="00657683"/>
    <w:rsid w:val="00671178"/>
    <w:rsid w:val="006739D4"/>
    <w:rsid w:val="00680FDA"/>
    <w:rsid w:val="00696A9D"/>
    <w:rsid w:val="006A0A80"/>
    <w:rsid w:val="006A1AC9"/>
    <w:rsid w:val="006A743D"/>
    <w:rsid w:val="006B03D5"/>
    <w:rsid w:val="006B6902"/>
    <w:rsid w:val="006B722C"/>
    <w:rsid w:val="006B7377"/>
    <w:rsid w:val="006C0DF4"/>
    <w:rsid w:val="006C25E0"/>
    <w:rsid w:val="006D242D"/>
    <w:rsid w:val="006D3930"/>
    <w:rsid w:val="006E208E"/>
    <w:rsid w:val="006E2E1D"/>
    <w:rsid w:val="006E499F"/>
    <w:rsid w:val="006E698F"/>
    <w:rsid w:val="006F520E"/>
    <w:rsid w:val="006F6EBE"/>
    <w:rsid w:val="006F7B63"/>
    <w:rsid w:val="007009AB"/>
    <w:rsid w:val="00704401"/>
    <w:rsid w:val="00706B44"/>
    <w:rsid w:val="00710BB9"/>
    <w:rsid w:val="00713E27"/>
    <w:rsid w:val="0072126C"/>
    <w:rsid w:val="00723E51"/>
    <w:rsid w:val="007251D8"/>
    <w:rsid w:val="0072715E"/>
    <w:rsid w:val="007312B7"/>
    <w:rsid w:val="00733007"/>
    <w:rsid w:val="00735804"/>
    <w:rsid w:val="00736E2F"/>
    <w:rsid w:val="00744604"/>
    <w:rsid w:val="00745B8B"/>
    <w:rsid w:val="00751A3E"/>
    <w:rsid w:val="00762CB1"/>
    <w:rsid w:val="00773397"/>
    <w:rsid w:val="00773520"/>
    <w:rsid w:val="0077584B"/>
    <w:rsid w:val="007773AB"/>
    <w:rsid w:val="00786D97"/>
    <w:rsid w:val="00790489"/>
    <w:rsid w:val="007950EE"/>
    <w:rsid w:val="0079775F"/>
    <w:rsid w:val="007A405C"/>
    <w:rsid w:val="007A5D5E"/>
    <w:rsid w:val="007A65ED"/>
    <w:rsid w:val="007C5BB3"/>
    <w:rsid w:val="007E73B6"/>
    <w:rsid w:val="007F2CE8"/>
    <w:rsid w:val="007F5527"/>
    <w:rsid w:val="007F59DB"/>
    <w:rsid w:val="007F7A1C"/>
    <w:rsid w:val="00800F75"/>
    <w:rsid w:val="00802A7B"/>
    <w:rsid w:val="008067D8"/>
    <w:rsid w:val="00813FD7"/>
    <w:rsid w:val="008143B5"/>
    <w:rsid w:val="00815F10"/>
    <w:rsid w:val="00821BEA"/>
    <w:rsid w:val="00821EF9"/>
    <w:rsid w:val="00824AFE"/>
    <w:rsid w:val="008269A0"/>
    <w:rsid w:val="00834201"/>
    <w:rsid w:val="00836DC3"/>
    <w:rsid w:val="00841C58"/>
    <w:rsid w:val="00847FBC"/>
    <w:rsid w:val="0085288E"/>
    <w:rsid w:val="008567A1"/>
    <w:rsid w:val="00862B52"/>
    <w:rsid w:val="008644AF"/>
    <w:rsid w:val="00874260"/>
    <w:rsid w:val="00876708"/>
    <w:rsid w:val="00887CD5"/>
    <w:rsid w:val="0089089A"/>
    <w:rsid w:val="00890C49"/>
    <w:rsid w:val="00896642"/>
    <w:rsid w:val="00897422"/>
    <w:rsid w:val="008A5B94"/>
    <w:rsid w:val="008A7CBD"/>
    <w:rsid w:val="008A7D8D"/>
    <w:rsid w:val="008B07EC"/>
    <w:rsid w:val="008B2A74"/>
    <w:rsid w:val="008C03F4"/>
    <w:rsid w:val="008C4F26"/>
    <w:rsid w:val="008D145D"/>
    <w:rsid w:val="008D48C2"/>
    <w:rsid w:val="008E3F8F"/>
    <w:rsid w:val="008F0BA8"/>
    <w:rsid w:val="008F1C28"/>
    <w:rsid w:val="008F1EBA"/>
    <w:rsid w:val="008F4A1C"/>
    <w:rsid w:val="008F6F65"/>
    <w:rsid w:val="00901578"/>
    <w:rsid w:val="00902108"/>
    <w:rsid w:val="00923379"/>
    <w:rsid w:val="009245CA"/>
    <w:rsid w:val="00933EA6"/>
    <w:rsid w:val="0093498F"/>
    <w:rsid w:val="00935A96"/>
    <w:rsid w:val="00943800"/>
    <w:rsid w:val="0094649B"/>
    <w:rsid w:val="00947043"/>
    <w:rsid w:val="00952F02"/>
    <w:rsid w:val="009543F6"/>
    <w:rsid w:val="00955F46"/>
    <w:rsid w:val="0095732D"/>
    <w:rsid w:val="0096675D"/>
    <w:rsid w:val="00975B0C"/>
    <w:rsid w:val="0098043B"/>
    <w:rsid w:val="00980980"/>
    <w:rsid w:val="00982E03"/>
    <w:rsid w:val="009931F2"/>
    <w:rsid w:val="00995284"/>
    <w:rsid w:val="009A02FB"/>
    <w:rsid w:val="009A1298"/>
    <w:rsid w:val="009A3057"/>
    <w:rsid w:val="009A43EF"/>
    <w:rsid w:val="009A6638"/>
    <w:rsid w:val="009B08AA"/>
    <w:rsid w:val="009B2AFF"/>
    <w:rsid w:val="009B2D30"/>
    <w:rsid w:val="009C28EF"/>
    <w:rsid w:val="009C6D33"/>
    <w:rsid w:val="009C7415"/>
    <w:rsid w:val="009D144A"/>
    <w:rsid w:val="009D215B"/>
    <w:rsid w:val="009D27BF"/>
    <w:rsid w:val="009E0452"/>
    <w:rsid w:val="009E67CD"/>
    <w:rsid w:val="009E7E7E"/>
    <w:rsid w:val="009F1243"/>
    <w:rsid w:val="00A03707"/>
    <w:rsid w:val="00A06628"/>
    <w:rsid w:val="00A16DFC"/>
    <w:rsid w:val="00A17D19"/>
    <w:rsid w:val="00A24A8C"/>
    <w:rsid w:val="00A34747"/>
    <w:rsid w:val="00A35575"/>
    <w:rsid w:val="00A377DF"/>
    <w:rsid w:val="00A53288"/>
    <w:rsid w:val="00A53FE3"/>
    <w:rsid w:val="00A55150"/>
    <w:rsid w:val="00A61F7B"/>
    <w:rsid w:val="00A63604"/>
    <w:rsid w:val="00A64233"/>
    <w:rsid w:val="00A65BD2"/>
    <w:rsid w:val="00A67C92"/>
    <w:rsid w:val="00A7080F"/>
    <w:rsid w:val="00A718F0"/>
    <w:rsid w:val="00A725DB"/>
    <w:rsid w:val="00A839A6"/>
    <w:rsid w:val="00A8468A"/>
    <w:rsid w:val="00A8584A"/>
    <w:rsid w:val="00A94810"/>
    <w:rsid w:val="00A9593A"/>
    <w:rsid w:val="00AA3A13"/>
    <w:rsid w:val="00AA6C6F"/>
    <w:rsid w:val="00AB06CA"/>
    <w:rsid w:val="00AB07F0"/>
    <w:rsid w:val="00AB1C23"/>
    <w:rsid w:val="00AB5D3D"/>
    <w:rsid w:val="00AB6170"/>
    <w:rsid w:val="00AC0F7B"/>
    <w:rsid w:val="00AC6FCE"/>
    <w:rsid w:val="00AC7D06"/>
    <w:rsid w:val="00AD07F1"/>
    <w:rsid w:val="00AD165B"/>
    <w:rsid w:val="00AD28C0"/>
    <w:rsid w:val="00AD325D"/>
    <w:rsid w:val="00AD65F7"/>
    <w:rsid w:val="00AE04DC"/>
    <w:rsid w:val="00AF4B23"/>
    <w:rsid w:val="00AF5A79"/>
    <w:rsid w:val="00AF786B"/>
    <w:rsid w:val="00B11682"/>
    <w:rsid w:val="00B128C3"/>
    <w:rsid w:val="00B1574B"/>
    <w:rsid w:val="00B339B4"/>
    <w:rsid w:val="00B3736A"/>
    <w:rsid w:val="00B41467"/>
    <w:rsid w:val="00B434E7"/>
    <w:rsid w:val="00B446F0"/>
    <w:rsid w:val="00B5220E"/>
    <w:rsid w:val="00B52522"/>
    <w:rsid w:val="00B55FE3"/>
    <w:rsid w:val="00B64177"/>
    <w:rsid w:val="00B71B25"/>
    <w:rsid w:val="00B72796"/>
    <w:rsid w:val="00B81A04"/>
    <w:rsid w:val="00B8224F"/>
    <w:rsid w:val="00B8608F"/>
    <w:rsid w:val="00B868B6"/>
    <w:rsid w:val="00B90624"/>
    <w:rsid w:val="00B91744"/>
    <w:rsid w:val="00B96115"/>
    <w:rsid w:val="00BB1818"/>
    <w:rsid w:val="00BB2849"/>
    <w:rsid w:val="00BB29D3"/>
    <w:rsid w:val="00BB5108"/>
    <w:rsid w:val="00BB69FC"/>
    <w:rsid w:val="00BC0574"/>
    <w:rsid w:val="00BC0693"/>
    <w:rsid w:val="00BC3ACA"/>
    <w:rsid w:val="00BD06A0"/>
    <w:rsid w:val="00BD0C8D"/>
    <w:rsid w:val="00BD1973"/>
    <w:rsid w:val="00BD5243"/>
    <w:rsid w:val="00BE2EA9"/>
    <w:rsid w:val="00BE6EF6"/>
    <w:rsid w:val="00C0166F"/>
    <w:rsid w:val="00C07120"/>
    <w:rsid w:val="00C1171B"/>
    <w:rsid w:val="00C13842"/>
    <w:rsid w:val="00C16B23"/>
    <w:rsid w:val="00C20BC4"/>
    <w:rsid w:val="00C2335D"/>
    <w:rsid w:val="00C3531C"/>
    <w:rsid w:val="00C53228"/>
    <w:rsid w:val="00C7449E"/>
    <w:rsid w:val="00C9140D"/>
    <w:rsid w:val="00C93D27"/>
    <w:rsid w:val="00CA1483"/>
    <w:rsid w:val="00CA1A73"/>
    <w:rsid w:val="00CA7FDF"/>
    <w:rsid w:val="00CB4507"/>
    <w:rsid w:val="00CB597C"/>
    <w:rsid w:val="00CB66F0"/>
    <w:rsid w:val="00CC2A4B"/>
    <w:rsid w:val="00CC6B03"/>
    <w:rsid w:val="00CD2330"/>
    <w:rsid w:val="00CE3BC4"/>
    <w:rsid w:val="00CE5EC5"/>
    <w:rsid w:val="00D049FD"/>
    <w:rsid w:val="00D107B6"/>
    <w:rsid w:val="00D1765C"/>
    <w:rsid w:val="00D26A43"/>
    <w:rsid w:val="00D27AA5"/>
    <w:rsid w:val="00D3052F"/>
    <w:rsid w:val="00D30687"/>
    <w:rsid w:val="00D34F78"/>
    <w:rsid w:val="00D43C08"/>
    <w:rsid w:val="00D50857"/>
    <w:rsid w:val="00D536E6"/>
    <w:rsid w:val="00D64525"/>
    <w:rsid w:val="00D65231"/>
    <w:rsid w:val="00D73783"/>
    <w:rsid w:val="00D766E7"/>
    <w:rsid w:val="00D82981"/>
    <w:rsid w:val="00D82E64"/>
    <w:rsid w:val="00D85417"/>
    <w:rsid w:val="00D90151"/>
    <w:rsid w:val="00D91CB9"/>
    <w:rsid w:val="00D966C6"/>
    <w:rsid w:val="00DA21F5"/>
    <w:rsid w:val="00DA317B"/>
    <w:rsid w:val="00DA3204"/>
    <w:rsid w:val="00DA4E67"/>
    <w:rsid w:val="00DB434E"/>
    <w:rsid w:val="00DC106F"/>
    <w:rsid w:val="00DC1F76"/>
    <w:rsid w:val="00DC53E0"/>
    <w:rsid w:val="00DE3C04"/>
    <w:rsid w:val="00E0041A"/>
    <w:rsid w:val="00E05A63"/>
    <w:rsid w:val="00E061C7"/>
    <w:rsid w:val="00E07887"/>
    <w:rsid w:val="00E07EC7"/>
    <w:rsid w:val="00E12212"/>
    <w:rsid w:val="00E168CB"/>
    <w:rsid w:val="00E232B6"/>
    <w:rsid w:val="00E24A44"/>
    <w:rsid w:val="00E25E83"/>
    <w:rsid w:val="00E31752"/>
    <w:rsid w:val="00E336AF"/>
    <w:rsid w:val="00E3530E"/>
    <w:rsid w:val="00E36841"/>
    <w:rsid w:val="00E40B39"/>
    <w:rsid w:val="00E44C26"/>
    <w:rsid w:val="00E45162"/>
    <w:rsid w:val="00E45383"/>
    <w:rsid w:val="00E461BF"/>
    <w:rsid w:val="00E57A79"/>
    <w:rsid w:val="00E62F19"/>
    <w:rsid w:val="00E7487B"/>
    <w:rsid w:val="00E8470C"/>
    <w:rsid w:val="00E90F6B"/>
    <w:rsid w:val="00E919A2"/>
    <w:rsid w:val="00EA11D6"/>
    <w:rsid w:val="00EA1DEC"/>
    <w:rsid w:val="00EA348B"/>
    <w:rsid w:val="00EA3FC0"/>
    <w:rsid w:val="00EA4429"/>
    <w:rsid w:val="00EA480C"/>
    <w:rsid w:val="00EA4BC0"/>
    <w:rsid w:val="00EB4120"/>
    <w:rsid w:val="00EB5076"/>
    <w:rsid w:val="00EC03DF"/>
    <w:rsid w:val="00EC0926"/>
    <w:rsid w:val="00EC11F5"/>
    <w:rsid w:val="00EC12AA"/>
    <w:rsid w:val="00EC1EAD"/>
    <w:rsid w:val="00EC434A"/>
    <w:rsid w:val="00ED4CA4"/>
    <w:rsid w:val="00EE4483"/>
    <w:rsid w:val="00EE4896"/>
    <w:rsid w:val="00F03099"/>
    <w:rsid w:val="00F0419B"/>
    <w:rsid w:val="00F0685C"/>
    <w:rsid w:val="00F1566E"/>
    <w:rsid w:val="00F27DC1"/>
    <w:rsid w:val="00F30A31"/>
    <w:rsid w:val="00F32EB7"/>
    <w:rsid w:val="00F4212A"/>
    <w:rsid w:val="00F4538D"/>
    <w:rsid w:val="00F45427"/>
    <w:rsid w:val="00F55A7A"/>
    <w:rsid w:val="00F65A12"/>
    <w:rsid w:val="00F6648E"/>
    <w:rsid w:val="00F7088C"/>
    <w:rsid w:val="00F71837"/>
    <w:rsid w:val="00F75587"/>
    <w:rsid w:val="00F7669F"/>
    <w:rsid w:val="00F800DF"/>
    <w:rsid w:val="00F8029A"/>
    <w:rsid w:val="00F842EB"/>
    <w:rsid w:val="00F90342"/>
    <w:rsid w:val="00F95C61"/>
    <w:rsid w:val="00FA434E"/>
    <w:rsid w:val="00FA67AC"/>
    <w:rsid w:val="00FB1241"/>
    <w:rsid w:val="00FB329C"/>
    <w:rsid w:val="00FB4B20"/>
    <w:rsid w:val="00FB538C"/>
    <w:rsid w:val="00FB7605"/>
    <w:rsid w:val="00FC48CC"/>
    <w:rsid w:val="00FD2DE0"/>
    <w:rsid w:val="00FD3260"/>
    <w:rsid w:val="00FE186F"/>
    <w:rsid w:val="00FE54A2"/>
    <w:rsid w:val="00FE62E9"/>
    <w:rsid w:val="00FE7B83"/>
    <w:rsid w:val="00FF2445"/>
    <w:rsid w:val="00FF2CAA"/>
    <w:rsid w:val="00FF369A"/>
    <w:rsid w:val="00FF4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31F6F"/>
  <w15:docId w15:val="{B8CCA7F2-E4C1-406E-B7CF-89C8136D0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0</TotalTime>
  <Pages>6</Pages>
  <Words>2128</Words>
  <Characters>12136</Characters>
  <Application>Microsoft Office Word</Application>
  <DocSecurity>0</DocSecurity>
  <Lines>101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Emre  ÖĞÜTVEREN</cp:lastModifiedBy>
  <cp:revision>17</cp:revision>
  <cp:lastPrinted>2023-05-15T11:54:00Z</cp:lastPrinted>
  <dcterms:created xsi:type="dcterms:W3CDTF">2024-02-05T12:48:00Z</dcterms:created>
  <dcterms:modified xsi:type="dcterms:W3CDTF">2024-02-19T08:05:00Z</dcterms:modified>
</cp:coreProperties>
</file>